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7F41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17A3F">
        <w:rPr>
          <w:rFonts w:eastAsia="Times New Roman" w:cstheme="minorHAnsi"/>
          <w:b/>
        </w:rPr>
        <w:t>68058</w:t>
      </w:r>
    </w:p>
    <w:p w14:paraId="2F6924E5" w14:textId="3C342C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7A3F">
        <w:rPr>
          <w:rFonts w:eastAsia="Times New Roman" w:cstheme="minorHAnsi"/>
          <w:b/>
        </w:rPr>
        <w:t>Poornima G</w:t>
      </w:r>
    </w:p>
    <w:p w14:paraId="6FB9233B" w14:textId="03D4A5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>
        <w:r w:rsidR="0097411E" w:rsidRPr="004F480E">
          <w:rPr>
            <w:rStyle w:val="Hyperlink"/>
            <w:rFonts w:eastAsia="Times New Roman" w:cstheme="minorHAnsi"/>
            <w:b/>
          </w:rPr>
          <w:t>https://review.jove.com/account/file-uploader?src=20757738</w:t>
        </w:r>
      </w:hyperlink>
      <w:r w:rsidR="0097411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117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7A3F" w:rsidRPr="00A17A3F">
        <w:rPr>
          <w:rStyle w:val="ArticleTitle"/>
          <w:rFonts w:cstheme="minorHAnsi"/>
        </w:rPr>
        <w:t>Development of a Neonatal Piglet Acute Lung Injury Model Recreating the Early Environment of Preterm Infant Lu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1FFD04" w14:textId="39E6DB33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  <w:r w:rsidRPr="00A17A3F">
        <w:rPr>
          <w:rFonts w:eastAsia="Times New Roman" w:cstheme="minorHAnsi"/>
          <w:b/>
          <w:sz w:val="28"/>
          <w:szCs w:val="28"/>
        </w:rPr>
        <w:t>Ewa Henck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17A3F">
        <w:rPr>
          <w:rFonts w:eastAsia="Times New Roman" w:cstheme="minorHAnsi"/>
          <w:b/>
          <w:sz w:val="28"/>
          <w:szCs w:val="28"/>
        </w:rPr>
        <w:t>, Doreen Engelberts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Marc-Olivier Deguise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  <w:r w:rsidRPr="00A17A3F">
        <w:rPr>
          <w:rFonts w:eastAsia="Times New Roman" w:cstheme="minorHAnsi"/>
          <w:b/>
          <w:sz w:val="28"/>
          <w:szCs w:val="28"/>
        </w:rPr>
        <w:t>, Shumei Zhong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Arul Vadiv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Bernard Thébaud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</w:p>
    <w:p w14:paraId="143A2F43" w14:textId="77777777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33E8A5" w14:textId="68A42AC6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Cs/>
          <w:sz w:val="28"/>
          <w:szCs w:val="28"/>
        </w:rPr>
        <w:t xml:space="preserve">Sinclair Centre for Regenerative Medicine, </w:t>
      </w:r>
      <w:bookmarkStart w:id="0" w:name="_Hlk199444851"/>
      <w:r w:rsidRPr="00A17A3F">
        <w:rPr>
          <w:rFonts w:eastAsia="Times New Roman" w:cstheme="minorHAnsi"/>
          <w:bCs/>
          <w:sz w:val="28"/>
          <w:szCs w:val="28"/>
        </w:rPr>
        <w:t>Ottawa Hospital Research Institute</w:t>
      </w:r>
      <w:bookmarkEnd w:id="0"/>
    </w:p>
    <w:p w14:paraId="3D70CA79" w14:textId="7D09D64D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17A3F">
        <w:rPr>
          <w:rFonts w:eastAsia="Times New Roman" w:cstheme="minorHAnsi"/>
          <w:bCs/>
          <w:sz w:val="28"/>
          <w:szCs w:val="28"/>
        </w:rPr>
        <w:t>Division of Neonatology, Karolinska University Hospital</w:t>
      </w:r>
    </w:p>
    <w:p w14:paraId="2B145734" w14:textId="2881FCAF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17A3F">
        <w:rPr>
          <w:rFonts w:eastAsia="Times New Roman" w:cstheme="minorHAnsi"/>
          <w:bCs/>
          <w:sz w:val="28"/>
          <w:szCs w:val="28"/>
        </w:rPr>
        <w:t>Division of Neonatology,</w:t>
      </w:r>
      <w:r w:rsidR="002437A6">
        <w:rPr>
          <w:rFonts w:eastAsia="Times New Roman" w:cstheme="minorHAnsi"/>
          <w:bCs/>
          <w:sz w:val="28"/>
          <w:szCs w:val="28"/>
        </w:rPr>
        <w:t xml:space="preserve"> Dept. of Pediatrics,</w:t>
      </w:r>
      <w:r w:rsidRPr="00A17A3F">
        <w:rPr>
          <w:rFonts w:eastAsia="Times New Roman" w:cstheme="minorHAnsi"/>
          <w:bCs/>
          <w:sz w:val="28"/>
          <w:szCs w:val="28"/>
        </w:rPr>
        <w:t xml:space="preserve"> Children´s Hospital of Eastern Ontario</w:t>
      </w:r>
    </w:p>
    <w:p w14:paraId="46623829" w14:textId="627688B9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17A3F">
        <w:rPr>
          <w:rFonts w:eastAsia="Times New Roman" w:cstheme="minorHAnsi"/>
          <w:bCs/>
          <w:sz w:val="28"/>
          <w:szCs w:val="28"/>
        </w:rPr>
        <w:t>Department of Obstetrics, Gynecology and Newborn Care, University of Ottawa</w:t>
      </w:r>
    </w:p>
    <w:p w14:paraId="33CD999C" w14:textId="411167AB" w:rsidR="00D6314B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17A3F">
        <w:rPr>
          <w:rFonts w:eastAsia="Times New Roman" w:cstheme="minorHAnsi"/>
          <w:bCs/>
          <w:sz w:val="28"/>
          <w:szCs w:val="28"/>
        </w:rPr>
        <w:t>Faculty of Medicine, University of Ottaw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EBC37AA" w:rsidR="004E0C5A" w:rsidRDefault="00A17A3F" w:rsidP="004E0C5A">
      <w:pPr>
        <w:outlineLvl w:val="0"/>
        <w:rPr>
          <w:rFonts w:eastAsia="Times New Roman" w:cstheme="minorHAnsi"/>
        </w:rPr>
      </w:pPr>
      <w:bookmarkStart w:id="1" w:name="_Hlk25233958"/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54194A4" w14:textId="271787B1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17A3F">
        <w:rPr>
          <w:rFonts w:ascii="Calibri" w:eastAsia="Calibri" w:hAnsi="Calibri" w:cs="Calibri"/>
          <w:color w:val="000000"/>
        </w:rPr>
        <w:t>Doreen Engelberts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dengelberts@ohri.ca</w:t>
        </w:r>
      </w:hyperlink>
    </w:p>
    <w:p w14:paraId="5FF02580" w14:textId="2AFC2B58" w:rsidR="00A17A3F" w:rsidRPr="00794FA2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sv-SE"/>
        </w:rPr>
      </w:pPr>
      <w:r w:rsidRPr="00794FA2">
        <w:rPr>
          <w:rFonts w:ascii="Calibri" w:eastAsia="Calibri" w:hAnsi="Calibri" w:cs="Calibri"/>
          <w:color w:val="000000"/>
          <w:lang w:val="sv-SE"/>
        </w:rPr>
        <w:t>Marc-Olivier Deguise</w:t>
      </w:r>
      <w:r w:rsidRPr="00794FA2">
        <w:rPr>
          <w:rFonts w:ascii="Calibri" w:eastAsia="Calibri" w:hAnsi="Calibri" w:cs="Calibri"/>
          <w:color w:val="000000"/>
          <w:vertAlign w:val="superscript"/>
          <w:lang w:val="sv-SE"/>
        </w:rPr>
        <w:tab/>
      </w:r>
      <w:hyperlink w:history="1">
        <w:r w:rsidRPr="00794FA2">
          <w:rPr>
            <w:rFonts w:ascii="Calibri" w:eastAsia="Calibri" w:hAnsi="Calibri" w:cs="Calibri"/>
            <w:color w:val="0000FF"/>
            <w:u w:val="single"/>
            <w:lang w:val="sv-SE"/>
          </w:rPr>
          <w:t>mdegu051@uottawa.ca</w:t>
        </w:r>
      </w:hyperlink>
    </w:p>
    <w:p w14:paraId="1ADB9C1C" w14:textId="6E0E05AA" w:rsidR="00A17A3F" w:rsidRPr="00E62BA5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fr-CA"/>
        </w:rPr>
      </w:pPr>
      <w:proofErr w:type="spellStart"/>
      <w:r w:rsidRPr="00E62BA5">
        <w:rPr>
          <w:rFonts w:ascii="Calibri" w:eastAsia="Calibri" w:hAnsi="Calibri" w:cs="Calibri"/>
          <w:color w:val="000000"/>
          <w:lang w:val="fr-CA"/>
        </w:rPr>
        <w:t>Shumei</w:t>
      </w:r>
      <w:proofErr w:type="spellEnd"/>
      <w:r w:rsidRPr="00E62BA5">
        <w:rPr>
          <w:rFonts w:ascii="Calibri" w:eastAsia="Calibri" w:hAnsi="Calibri" w:cs="Calibri"/>
          <w:color w:val="000000"/>
          <w:lang w:val="fr-CA"/>
        </w:rPr>
        <w:t xml:space="preserve"> Zhong</w:t>
      </w:r>
      <w:r w:rsidRPr="00E62BA5">
        <w:rPr>
          <w:rFonts w:ascii="Calibri" w:eastAsia="Calibri" w:hAnsi="Calibri" w:cs="Calibri"/>
          <w:color w:val="000000"/>
          <w:lang w:val="fr-CA"/>
        </w:rPr>
        <w:tab/>
      </w:r>
      <w:r w:rsidRPr="00E62BA5">
        <w:rPr>
          <w:rFonts w:ascii="Calibri" w:eastAsia="Calibri" w:hAnsi="Calibri" w:cs="Calibri"/>
          <w:color w:val="000000"/>
          <w:lang w:val="fr-CA"/>
        </w:rPr>
        <w:tab/>
      </w:r>
      <w:hyperlink w:history="1">
        <w:r w:rsidRPr="00E62BA5">
          <w:rPr>
            <w:rFonts w:ascii="Calibri" w:eastAsia="Calibri" w:hAnsi="Calibri" w:cs="Calibri"/>
            <w:color w:val="0000FF"/>
            <w:u w:val="single"/>
            <w:lang w:val="fr-CA"/>
          </w:rPr>
          <w:t>szhong@ohri.ca</w:t>
        </w:r>
      </w:hyperlink>
    </w:p>
    <w:p w14:paraId="76009444" w14:textId="360161B4" w:rsidR="00A17A3F" w:rsidRPr="00E62BA5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fr-CA"/>
        </w:rPr>
      </w:pPr>
      <w:r w:rsidRPr="00E62BA5">
        <w:rPr>
          <w:rFonts w:ascii="Calibri" w:eastAsia="Calibri" w:hAnsi="Calibri" w:cs="Calibri"/>
          <w:color w:val="000000"/>
          <w:lang w:val="fr-CA"/>
        </w:rPr>
        <w:t xml:space="preserve">Arul </w:t>
      </w:r>
      <w:proofErr w:type="spellStart"/>
      <w:r w:rsidRPr="00E62BA5">
        <w:rPr>
          <w:rFonts w:ascii="Calibri" w:eastAsia="Calibri" w:hAnsi="Calibri" w:cs="Calibri"/>
          <w:color w:val="000000"/>
          <w:lang w:val="fr-CA"/>
        </w:rPr>
        <w:t>Vadivel</w:t>
      </w:r>
      <w:proofErr w:type="spellEnd"/>
      <w:r w:rsidRPr="00E62BA5">
        <w:rPr>
          <w:rFonts w:ascii="Calibri" w:eastAsia="Calibri" w:hAnsi="Calibri" w:cs="Calibri"/>
          <w:color w:val="000000"/>
          <w:vertAlign w:val="superscript"/>
          <w:lang w:val="fr-CA"/>
        </w:rPr>
        <w:tab/>
      </w:r>
      <w:r w:rsidRPr="00E62BA5">
        <w:rPr>
          <w:rFonts w:ascii="Calibri" w:eastAsia="Calibri" w:hAnsi="Calibri" w:cs="Calibri"/>
          <w:color w:val="000000"/>
          <w:vertAlign w:val="superscript"/>
          <w:lang w:val="fr-CA"/>
        </w:rPr>
        <w:tab/>
      </w:r>
      <w:hyperlink w:history="1">
        <w:r w:rsidRPr="00E62BA5">
          <w:rPr>
            <w:rFonts w:ascii="Calibri" w:eastAsia="Calibri" w:hAnsi="Calibri" w:cs="Calibri"/>
            <w:color w:val="0000FF"/>
            <w:u w:val="single"/>
            <w:lang w:val="fr-CA"/>
          </w:rPr>
          <w:t>avadivel@ohri.ca</w:t>
        </w:r>
      </w:hyperlink>
    </w:p>
    <w:p w14:paraId="12916965" w14:textId="104EB1A3" w:rsidR="003B5E26" w:rsidRPr="00217D2D" w:rsidRDefault="00A17A3F" w:rsidP="00A17A3F">
      <w:pPr>
        <w:outlineLvl w:val="0"/>
        <w:rPr>
          <w:rFonts w:cstheme="minorHAnsi"/>
          <w:bCs/>
          <w:sz w:val="22"/>
          <w:szCs w:val="22"/>
        </w:rPr>
      </w:pPr>
      <w:r w:rsidRPr="00A17A3F">
        <w:rPr>
          <w:rFonts w:ascii="Calibri" w:eastAsia="Calibri" w:hAnsi="Calibri" w:cs="Calibri"/>
          <w:color w:val="000000"/>
        </w:rPr>
        <w:t>Bernard Thébaud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bthebaud@toh.ca</w:t>
        </w:r>
      </w:hyperlink>
    </w:p>
    <w:p w14:paraId="3A5FC605" w14:textId="77777777" w:rsidR="00A17A3F" w:rsidRDefault="00A17A3F" w:rsidP="00A17A3F">
      <w:pPr>
        <w:outlineLvl w:val="0"/>
        <w:rPr>
          <w:rFonts w:eastAsia="Times New Roman" w:cstheme="minorHAnsi"/>
        </w:rPr>
      </w:pPr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DFBC7C0" w:rsidR="005F1ADF" w:rsidRPr="00FE4749" w:rsidRDefault="005F1ADF" w:rsidP="3C0A35AC">
      <w:pPr>
        <w:spacing w:before="120"/>
        <w:ind w:left="216" w:hanging="216"/>
        <w:rPr>
          <w:rFonts w:eastAsia="Times New Roman" w:cstheme="minorBidi"/>
          <w:b/>
          <w:bCs/>
          <w:color w:val="auto"/>
        </w:rPr>
      </w:pPr>
      <w:r w:rsidRPr="3C0A35AC">
        <w:rPr>
          <w:rFonts w:eastAsia="Times New Roman" w:cstheme="minorBidi"/>
          <w:b/>
          <w:bCs/>
        </w:rPr>
        <w:t>1. Microscopy</w:t>
      </w:r>
      <w:r w:rsidRPr="3C0A35AC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FE4749">
        <w:rPr>
          <w:rFonts w:eastAsia="Times New Roman" w:cstheme="minorBidi"/>
          <w:color w:val="auto"/>
        </w:rPr>
        <w:t>?</w:t>
      </w:r>
      <w:r w:rsidRPr="00FE4749">
        <w:rPr>
          <w:rFonts w:eastAsia="Times New Roman" w:cstheme="minorBidi"/>
          <w:b/>
          <w:bCs/>
          <w:color w:val="auto"/>
        </w:rPr>
        <w:t xml:space="preserve">   </w:t>
      </w:r>
      <w:r w:rsidR="0D7A98F1" w:rsidRPr="00FE4749">
        <w:rPr>
          <w:rFonts w:eastAsia="Times New Roman" w:cstheme="minorBidi"/>
          <w:b/>
          <w:bCs/>
          <w:color w:val="auto"/>
          <w:highlight w:val="yellow"/>
        </w:rPr>
        <w:t>NO</w:t>
      </w:r>
      <w:r w:rsidRPr="00FE4749">
        <w:rPr>
          <w:rFonts w:eastAsia="Times New Roman" w:cstheme="minorBidi"/>
          <w:b/>
          <w:bCs/>
          <w:color w:val="auto"/>
        </w:rPr>
        <w:t xml:space="preserve"> </w:t>
      </w:r>
    </w:p>
    <w:p w14:paraId="50DF7FEC" w14:textId="77777777" w:rsidR="00FE4749" w:rsidRPr="00B07A3B" w:rsidRDefault="00FE4749" w:rsidP="3C0A35AC">
      <w:pPr>
        <w:spacing w:before="120"/>
        <w:ind w:left="216" w:hanging="216"/>
        <w:rPr>
          <w:rFonts w:eastAsia="Times New Roman" w:cstheme="minorBidi"/>
          <w:b/>
          <w:bCs/>
        </w:rPr>
      </w:pPr>
    </w:p>
    <w:p w14:paraId="4B20EAF0" w14:textId="3CD41B83" w:rsidR="005F1ADF" w:rsidRPr="00B07A3B" w:rsidRDefault="005F1ADF" w:rsidP="3C0A35AC">
      <w:pPr>
        <w:spacing w:before="120"/>
        <w:ind w:left="216" w:hanging="216"/>
        <w:rPr>
          <w:rFonts w:eastAsia="Times New Roman" w:cstheme="minorBidi"/>
        </w:rPr>
      </w:pPr>
      <w:r w:rsidRPr="3C0A35AC">
        <w:rPr>
          <w:rFonts w:eastAsia="Times New Roman" w:cstheme="minorBidi"/>
          <w:b/>
          <w:bCs/>
        </w:rPr>
        <w:t xml:space="preserve">2. Software: </w:t>
      </w:r>
      <w:r w:rsidRPr="3C0A35AC">
        <w:rPr>
          <w:rFonts w:eastAsia="Times New Roman" w:cstheme="minorBidi"/>
        </w:rPr>
        <w:t>Does the part of your protocol being filmed include step-by-step descriptions of software usage?</w:t>
      </w:r>
      <w:r w:rsidRPr="3C0A35AC">
        <w:rPr>
          <w:rFonts w:eastAsia="Times New Roman" w:cstheme="minorBidi"/>
          <w:b/>
          <w:bCs/>
        </w:rPr>
        <w:t xml:space="preserve">  </w:t>
      </w:r>
      <w:r w:rsidR="00FE4749">
        <w:rPr>
          <w:rFonts w:eastAsia="Times New Roman" w:cstheme="minorBidi"/>
          <w:b/>
          <w:bCs/>
        </w:rPr>
        <w:t>Yes</w:t>
      </w:r>
    </w:p>
    <w:p w14:paraId="0F462F66" w14:textId="77777777" w:rsidR="00FE4749" w:rsidRPr="00FE4749" w:rsidRDefault="00FE4749" w:rsidP="00FE4749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FE474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3073BEE2" w14:textId="4517ACF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FE4749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610D2C81" w:rsidR="005F1ADF" w:rsidRPr="00FE4749" w:rsidRDefault="009A2C33" w:rsidP="3C0A35AC">
      <w:pPr>
        <w:spacing w:before="120"/>
        <w:rPr>
          <w:rFonts w:eastAsia="Times New Roman" w:cstheme="minorBidi"/>
          <w:b/>
          <w:bCs/>
          <w:color w:val="auto"/>
        </w:rPr>
      </w:pPr>
      <w:r w:rsidRPr="00FE4749">
        <w:rPr>
          <w:rFonts w:eastAsia="Times New Roman" w:cstheme="minorBidi"/>
          <w:b/>
          <w:bCs/>
          <w:color w:val="auto"/>
        </w:rPr>
        <w:t>3</w:t>
      </w:r>
      <w:r w:rsidR="005F1ADF" w:rsidRPr="00FE4749">
        <w:rPr>
          <w:rFonts w:eastAsia="Times New Roman" w:cstheme="minorBidi"/>
          <w:b/>
          <w:bCs/>
          <w:color w:val="auto"/>
        </w:rPr>
        <w:t>. Filming location:</w:t>
      </w:r>
      <w:r w:rsidR="005F1ADF" w:rsidRPr="00FE4749">
        <w:rPr>
          <w:rFonts w:eastAsia="Times New Roman" w:cstheme="minorBidi"/>
          <w:color w:val="auto"/>
        </w:rPr>
        <w:t xml:space="preserve"> Will the filming need to take place in multiple locations? </w:t>
      </w:r>
      <w:r w:rsidR="005F1ADF" w:rsidRPr="00FE4749">
        <w:rPr>
          <w:rFonts w:eastAsia="Times New Roman" w:cstheme="minorBidi"/>
          <w:b/>
          <w:bCs/>
          <w:color w:val="auto"/>
        </w:rPr>
        <w:t xml:space="preserve">  </w:t>
      </w:r>
      <w:r w:rsidR="023A5A77" w:rsidRPr="00FE4749">
        <w:rPr>
          <w:rFonts w:eastAsia="Times New Roman" w:cstheme="minorBidi"/>
          <w:b/>
          <w:bCs/>
          <w:color w:val="auto"/>
          <w:shd w:val="clear" w:color="auto" w:fill="FFFF00"/>
        </w:rPr>
        <w:t>NO</w:t>
      </w:r>
    </w:p>
    <w:p w14:paraId="709453CC" w14:textId="77777777" w:rsidR="00FE4749" w:rsidRDefault="00FE4749" w:rsidP="005F1ADF">
      <w:pPr>
        <w:rPr>
          <w:rFonts w:cstheme="minorHAnsi"/>
          <w:b/>
          <w:sz w:val="22"/>
          <w:szCs w:val="22"/>
        </w:rPr>
      </w:pPr>
    </w:p>
    <w:p w14:paraId="408F2F43" w14:textId="77777777" w:rsidR="00FE4749" w:rsidRDefault="00FE4749" w:rsidP="005F1ADF">
      <w:pPr>
        <w:rPr>
          <w:rFonts w:cstheme="minorHAnsi"/>
          <w:b/>
          <w:sz w:val="22"/>
          <w:szCs w:val="22"/>
        </w:rPr>
      </w:pPr>
    </w:p>
    <w:p w14:paraId="7AA7BBC5" w14:textId="055FA024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4D904C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BA46F9">
        <w:rPr>
          <w:rFonts w:cstheme="minorHAnsi"/>
          <w:bCs/>
          <w:sz w:val="22"/>
          <w:szCs w:val="22"/>
        </w:rPr>
        <w:t>22</w:t>
      </w:r>
    </w:p>
    <w:p w14:paraId="5AAC9C6C" w14:textId="17F117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BA46F9">
        <w:rPr>
          <w:rFonts w:cstheme="minorHAnsi"/>
          <w:bCs/>
          <w:sz w:val="22"/>
          <w:szCs w:val="22"/>
        </w:rPr>
        <w:t>39 (1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0DE3B8F" w:rsidR="007D61A8" w:rsidRDefault="00E823A1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>
        <w:rPr>
          <w:rStyle w:val="AuthorName"/>
          <w:rFonts w:asciiTheme="minorHAnsi" w:eastAsia="Times" w:hAnsiTheme="minorHAnsi" w:cstheme="minorBidi"/>
        </w:rPr>
        <w:t>Marc-Olivier Deguise</w:t>
      </w:r>
      <w:r w:rsidR="00927B12" w:rsidRPr="3C0A35AC">
        <w:rPr>
          <w:rStyle w:val="AuthorName"/>
          <w:rFonts w:asciiTheme="minorHAnsi" w:eastAsia="Times" w:hAnsiTheme="minorHAnsi" w:cstheme="minorBidi"/>
        </w:rPr>
        <w:t>:</w:t>
      </w:r>
      <w:r w:rsidR="005A33C6" w:rsidRPr="3C0A35AC">
        <w:rPr>
          <w:rFonts w:cstheme="minorBidi"/>
        </w:rPr>
        <w:t xml:space="preserve"> </w:t>
      </w:r>
      <w:r w:rsidR="5316E0FE" w:rsidRPr="3C0A35AC">
        <w:rPr>
          <w:rFonts w:cstheme="minorBidi"/>
        </w:rPr>
        <w:t xml:space="preserve">Dr. Thebaud’s laboratory is pioneering the use of </w:t>
      </w:r>
      <w:r>
        <w:rPr>
          <w:rFonts w:cstheme="minorBidi"/>
        </w:rPr>
        <w:t>u</w:t>
      </w:r>
      <w:r w:rsidRPr="3C0A35AC">
        <w:rPr>
          <w:rFonts w:cstheme="minorBidi"/>
        </w:rPr>
        <w:t>mbilical</w:t>
      </w:r>
      <w:r w:rsidR="00F379E5">
        <w:rPr>
          <w:rFonts w:cstheme="minorBidi"/>
        </w:rPr>
        <w:t>-</w:t>
      </w:r>
      <w:r w:rsidR="3A037AD4" w:rsidRPr="3C0A35AC">
        <w:rPr>
          <w:rFonts w:cstheme="minorBidi"/>
        </w:rPr>
        <w:t>cord</w:t>
      </w:r>
      <w:r w:rsidR="00F379E5">
        <w:rPr>
          <w:rFonts w:cstheme="minorBidi"/>
        </w:rPr>
        <w:t>-</w:t>
      </w:r>
      <w:r w:rsidR="005846D2">
        <w:rPr>
          <w:rFonts w:cstheme="minorBidi"/>
        </w:rPr>
        <w:t xml:space="preserve">tissue-derived </w:t>
      </w:r>
      <w:r w:rsidR="3A037AD4" w:rsidRPr="3C0A35AC">
        <w:rPr>
          <w:rFonts w:cstheme="minorBidi"/>
        </w:rPr>
        <w:t>mesenchymal stromal cells</w:t>
      </w:r>
      <w:r w:rsidR="5316E0FE" w:rsidRPr="3C0A35AC">
        <w:rPr>
          <w:rFonts w:cstheme="minorBidi"/>
        </w:rPr>
        <w:t xml:space="preserve"> </w:t>
      </w:r>
      <w:r w:rsidR="00B91A8B">
        <w:rPr>
          <w:rFonts w:cstheme="minorBidi"/>
        </w:rPr>
        <w:t>for</w:t>
      </w:r>
      <w:r w:rsidR="00B91A8B" w:rsidRPr="3C0A35AC">
        <w:rPr>
          <w:rFonts w:cstheme="minorBidi"/>
        </w:rPr>
        <w:t xml:space="preserve"> </w:t>
      </w:r>
      <w:r w:rsidR="00B91A8B">
        <w:rPr>
          <w:rFonts w:cstheme="minorBidi"/>
        </w:rPr>
        <w:t>neonatal lung disease</w:t>
      </w:r>
      <w:r w:rsidR="00323788">
        <w:rPr>
          <w:rFonts w:cstheme="minorBidi"/>
        </w:rPr>
        <w:t>, also called</w:t>
      </w:r>
      <w:r w:rsidR="00B91A8B" w:rsidRPr="00B91A8B">
        <w:rPr>
          <w:rFonts w:cstheme="minorBidi"/>
        </w:rPr>
        <w:t xml:space="preserve"> </w:t>
      </w:r>
      <w:r w:rsidR="00B91A8B">
        <w:rPr>
          <w:rFonts w:cstheme="minorBidi"/>
        </w:rPr>
        <w:t>bronchopulmonary dysplasia</w:t>
      </w:r>
      <w:r w:rsidR="5316E0FE" w:rsidRPr="3C0A35AC">
        <w:rPr>
          <w:rFonts w:cstheme="minorBidi"/>
        </w:rPr>
        <w:t>. Succe</w:t>
      </w:r>
      <w:r w:rsidR="539EA91D" w:rsidRPr="3C0A35AC">
        <w:rPr>
          <w:rFonts w:cstheme="minorBidi"/>
        </w:rPr>
        <w:t xml:space="preserve">ssful </w:t>
      </w:r>
      <w:r w:rsidR="005846D2">
        <w:rPr>
          <w:rFonts w:cstheme="minorBidi"/>
        </w:rPr>
        <w:t xml:space="preserve">clinical </w:t>
      </w:r>
      <w:r w:rsidR="539EA91D" w:rsidRPr="3C0A35AC">
        <w:rPr>
          <w:rFonts w:cstheme="minorBidi"/>
        </w:rPr>
        <w:t xml:space="preserve">translation is the </w:t>
      </w:r>
      <w:r w:rsidR="00B91A8B">
        <w:rPr>
          <w:rFonts w:cstheme="minorBidi"/>
        </w:rPr>
        <w:t>focus</w:t>
      </w:r>
      <w:r w:rsidR="00B91A8B" w:rsidRPr="3C0A35AC">
        <w:rPr>
          <w:rFonts w:cstheme="minorBidi"/>
        </w:rPr>
        <w:t xml:space="preserve"> </w:t>
      </w:r>
      <w:r w:rsidR="539EA91D" w:rsidRPr="3C0A35AC">
        <w:rPr>
          <w:rFonts w:cstheme="minorBidi"/>
        </w:rPr>
        <w:t>of our current efforts.</w:t>
      </w:r>
    </w:p>
    <w:p w14:paraId="6392CD3D" w14:textId="1B90F09C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F763753" w:rsidR="007D61A8" w:rsidRDefault="1CF179D9" w:rsidP="3C0A35AC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 w:rsidRPr="3C0A35AC">
        <w:rPr>
          <w:rStyle w:val="AuthorName"/>
          <w:rFonts w:asciiTheme="minorHAnsi" w:eastAsia="Times" w:hAnsiTheme="minorHAnsi" w:cstheme="minorBidi"/>
        </w:rPr>
        <w:t xml:space="preserve"> Ewa Henckel</w:t>
      </w:r>
      <w:r w:rsidR="007D61A8" w:rsidRPr="3C0A35AC">
        <w:rPr>
          <w:rFonts w:eastAsia="Times New Roman" w:cstheme="minorBidi"/>
          <w:b/>
          <w:bCs/>
          <w:u w:val="single"/>
        </w:rPr>
        <w:t>:</w:t>
      </w:r>
      <w:r w:rsidR="007D61A8" w:rsidRPr="3C0A35AC">
        <w:rPr>
          <w:rFonts w:eastAsia="Times New Roman" w:cstheme="minorBidi"/>
        </w:rPr>
        <w:t xml:space="preserve"> </w:t>
      </w:r>
      <w:r w:rsidR="63BA2296" w:rsidRPr="3C0A35AC">
        <w:rPr>
          <w:rFonts w:eastAsia="Times New Roman" w:cstheme="minorBidi"/>
        </w:rPr>
        <w:t xml:space="preserve">We recently completed </w:t>
      </w:r>
      <w:r w:rsidR="00323788">
        <w:rPr>
          <w:rFonts w:eastAsia="Times New Roman" w:cstheme="minorBidi"/>
        </w:rPr>
        <w:t>a</w:t>
      </w:r>
      <w:r w:rsidR="63BA2296" w:rsidRPr="3C0A35AC">
        <w:rPr>
          <w:rFonts w:eastAsia="Times New Roman" w:cstheme="minorBidi"/>
        </w:rPr>
        <w:t xml:space="preserve"> phase</w:t>
      </w:r>
      <w:r w:rsidR="00323788">
        <w:rPr>
          <w:rFonts w:eastAsia="Times New Roman" w:cstheme="minorBidi"/>
        </w:rPr>
        <w:t>-</w:t>
      </w:r>
      <w:r w:rsidR="63BA2296" w:rsidRPr="3C0A35AC">
        <w:rPr>
          <w:rFonts w:eastAsia="Times New Roman" w:cstheme="minorBidi"/>
        </w:rPr>
        <w:t xml:space="preserve">I clinical trial of </w:t>
      </w:r>
      <w:r w:rsidR="74400D28" w:rsidRPr="3C0A35AC">
        <w:rPr>
          <w:rFonts w:eastAsia="Times New Roman" w:cstheme="minorBidi"/>
        </w:rPr>
        <w:t>intravenous UC-MSC</w:t>
      </w:r>
      <w:r w:rsidR="000B4F7F">
        <w:rPr>
          <w:rFonts w:eastAsia="Times New Roman" w:cstheme="minorBidi"/>
        </w:rPr>
        <w:t xml:space="preserve"> </w:t>
      </w:r>
      <w:r w:rsidR="74400D28" w:rsidRPr="3C0A35AC">
        <w:rPr>
          <w:rFonts w:eastAsia="Times New Roman" w:cstheme="minorBidi"/>
        </w:rPr>
        <w:t xml:space="preserve">administration in preterm infants at risk of developing BPD, providing </w:t>
      </w:r>
      <w:r w:rsidR="0D8BBE75" w:rsidRPr="3C0A35AC">
        <w:rPr>
          <w:rFonts w:eastAsia="Times New Roman" w:cstheme="minorBidi"/>
        </w:rPr>
        <w:t>important safety data for future efficacy</w:t>
      </w:r>
      <w:r w:rsidR="000B4F7F">
        <w:rPr>
          <w:rFonts w:eastAsia="Times New Roman" w:cstheme="minorBidi"/>
        </w:rPr>
        <w:t>-</w:t>
      </w:r>
      <w:r w:rsidR="0D8BBE75" w:rsidRPr="3C0A35AC">
        <w:rPr>
          <w:rFonts w:eastAsia="Times New Roman" w:cstheme="minorBidi"/>
        </w:rPr>
        <w:t xml:space="preserve">studies. However, </w:t>
      </w:r>
      <w:r w:rsidR="00037367">
        <w:rPr>
          <w:rFonts w:eastAsia="Times New Roman" w:cstheme="minorBidi"/>
        </w:rPr>
        <w:t>important</w:t>
      </w:r>
      <w:r w:rsidR="00037367" w:rsidRPr="3C0A35AC">
        <w:rPr>
          <w:rFonts w:eastAsia="Times New Roman" w:cstheme="minorBidi"/>
        </w:rPr>
        <w:t xml:space="preserve"> </w:t>
      </w:r>
      <w:r w:rsidR="0D8BBE75" w:rsidRPr="3C0A35AC">
        <w:rPr>
          <w:rFonts w:eastAsia="Times New Roman" w:cstheme="minorBidi"/>
        </w:rPr>
        <w:t>questions remain</w:t>
      </w:r>
      <w:r w:rsidR="00BF606C">
        <w:rPr>
          <w:rFonts w:eastAsia="Times New Roman" w:cstheme="minorBidi"/>
        </w:rPr>
        <w:t>.</w:t>
      </w:r>
    </w:p>
    <w:p w14:paraId="34AEA45F" w14:textId="42201080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7F7B384" w14:textId="77777777" w:rsidR="00FE4749" w:rsidRPr="00D75084" w:rsidRDefault="00FE4749" w:rsidP="00FE4749">
      <w:pPr>
        <w:pStyle w:val="ListParagraph"/>
        <w:spacing w:before="120" w:after="240"/>
        <w:ind w:left="1627"/>
        <w:rPr>
          <w:rFonts w:eastAsia="Times New Roman" w:cstheme="minorBid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857528F" w:rsidR="00333FA4" w:rsidRPr="00FE4749" w:rsidRDefault="00333FA4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E62BA5">
        <w:rPr>
          <w:rStyle w:val="AuthorName"/>
          <w:rFonts w:asciiTheme="minorHAnsi" w:eastAsia="Times" w:hAnsiTheme="minorHAnsi" w:cstheme="minorBidi"/>
        </w:rPr>
        <w:t>E</w:t>
      </w:r>
      <w:r w:rsidR="7C851EEB" w:rsidRPr="00E62BA5">
        <w:rPr>
          <w:rStyle w:val="AuthorName"/>
          <w:rFonts w:asciiTheme="minorHAnsi" w:eastAsia="Times" w:hAnsiTheme="minorHAnsi" w:cstheme="minorBidi"/>
        </w:rPr>
        <w:t>wa Henckel</w:t>
      </w:r>
      <w:r w:rsidRPr="3C0A35AC">
        <w:rPr>
          <w:rFonts w:eastAsia="Times New Roman" w:cstheme="minorBidi"/>
          <w:b/>
          <w:bCs/>
          <w:u w:val="single"/>
        </w:rPr>
        <w:t>:</w:t>
      </w:r>
      <w:r w:rsidRPr="3C0A35AC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>T</w:t>
      </w:r>
      <w:r w:rsidR="0062268A">
        <w:rPr>
          <w:rFonts w:eastAsia="Times New Roman" w:cstheme="minorBidi"/>
        </w:rPr>
        <w:t>his</w:t>
      </w:r>
      <w:r w:rsidR="00F01915">
        <w:rPr>
          <w:rFonts w:eastAsia="Times New Roman" w:cstheme="minorBidi"/>
        </w:rPr>
        <w:t xml:space="preserve"> clinically relevant large animal model</w:t>
      </w:r>
      <w:r w:rsidR="0062268A">
        <w:rPr>
          <w:rFonts w:eastAsia="Times New Roman" w:cstheme="minorBidi"/>
        </w:rPr>
        <w:t xml:space="preserve"> of acute lung injury </w:t>
      </w:r>
      <w:r w:rsidR="002437A6">
        <w:rPr>
          <w:rFonts w:eastAsia="Times New Roman" w:cstheme="minorBidi"/>
        </w:rPr>
        <w:t>will allow</w:t>
      </w:r>
      <w:r w:rsidR="00037367">
        <w:rPr>
          <w:rFonts w:cstheme="minorHAnsi"/>
        </w:rPr>
        <w:t xml:space="preserve"> </w:t>
      </w:r>
      <w:r w:rsidR="00F01915" w:rsidRPr="3C0A35AC">
        <w:rPr>
          <w:rFonts w:eastAsia="Times New Roman" w:cstheme="minorBidi"/>
        </w:rPr>
        <w:t>optimiz</w:t>
      </w:r>
      <w:r w:rsidR="002437A6">
        <w:rPr>
          <w:rFonts w:eastAsia="Times New Roman" w:cstheme="minorBidi"/>
        </w:rPr>
        <w:t>ation</w:t>
      </w:r>
      <w:r w:rsidR="00F01915" w:rsidRPr="3C0A35AC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 xml:space="preserve">of </w:t>
      </w:r>
      <w:r w:rsidR="00F01915" w:rsidRPr="3C0A35AC">
        <w:rPr>
          <w:rFonts w:eastAsia="Times New Roman" w:cstheme="minorBidi"/>
        </w:rPr>
        <w:t>the delivery and therapeutic capacity of UC-MS</w:t>
      </w:r>
      <w:r w:rsidR="00037367">
        <w:rPr>
          <w:rFonts w:eastAsia="Times New Roman" w:cstheme="minorBidi"/>
        </w:rPr>
        <w:t xml:space="preserve">C </w:t>
      </w:r>
      <w:r w:rsidR="002437A6">
        <w:rPr>
          <w:rFonts w:eastAsia="Times New Roman" w:cstheme="minorBidi"/>
        </w:rPr>
        <w:t xml:space="preserve">and </w:t>
      </w:r>
      <w:r w:rsidR="0062268A">
        <w:rPr>
          <w:rFonts w:eastAsia="Times New Roman" w:cstheme="minorBidi"/>
        </w:rPr>
        <w:t>facilitate</w:t>
      </w:r>
      <w:r w:rsidR="00156950">
        <w:rPr>
          <w:rFonts w:eastAsia="Times New Roman" w:cstheme="minorBidi"/>
        </w:rPr>
        <w:t xml:space="preserve"> </w:t>
      </w:r>
      <w:r w:rsidR="0062268A">
        <w:rPr>
          <w:rFonts w:eastAsia="Times New Roman" w:cstheme="minorBidi"/>
        </w:rPr>
        <w:t>clinical</w:t>
      </w:r>
      <w:r w:rsidR="00F01915" w:rsidRPr="3C0A35AC">
        <w:rPr>
          <w:rFonts w:eastAsia="Times New Roman" w:cstheme="minorBidi"/>
        </w:rPr>
        <w:t xml:space="preserve"> translatio</w:t>
      </w:r>
      <w:r w:rsidR="00156950">
        <w:rPr>
          <w:rFonts w:eastAsia="Times New Roman" w:cstheme="minorBidi"/>
        </w:rPr>
        <w:t>n of new therapies</w:t>
      </w:r>
      <w:r w:rsidR="00037367">
        <w:rPr>
          <w:rFonts w:eastAsia="Times New Roman" w:cstheme="minorBidi"/>
        </w:rPr>
        <w:t xml:space="preserve"> </w:t>
      </w:r>
      <w:r w:rsidR="0062268A">
        <w:rPr>
          <w:rFonts w:eastAsia="Times New Roman" w:cstheme="minorBidi"/>
        </w:rPr>
        <w:t>to patients</w:t>
      </w:r>
      <w:r w:rsidR="00156950">
        <w:rPr>
          <w:rFonts w:eastAsia="Times New Roman" w:cstheme="minorBidi"/>
        </w:rPr>
        <w:t>.</w:t>
      </w:r>
    </w:p>
    <w:p w14:paraId="0A3214C3" w14:textId="5747A4B3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2E799ABD" w14:textId="77777777" w:rsidR="00FE4749" w:rsidRPr="00B07A3B" w:rsidRDefault="00FE4749" w:rsidP="00FE4749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A458BC" w:rsidR="00333FA4" w:rsidRPr="00FE4749" w:rsidRDefault="00333FA4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E62BA5">
        <w:rPr>
          <w:rStyle w:val="AuthorName"/>
          <w:rFonts w:asciiTheme="minorHAnsi" w:eastAsia="Times" w:hAnsiTheme="minorHAnsi" w:cstheme="minorBidi"/>
        </w:rPr>
        <w:t>E</w:t>
      </w:r>
      <w:r w:rsidR="644B6855" w:rsidRPr="00E62BA5">
        <w:rPr>
          <w:rStyle w:val="AuthorName"/>
          <w:rFonts w:asciiTheme="minorHAnsi" w:eastAsia="Times" w:hAnsiTheme="minorHAnsi" w:cstheme="minorBidi"/>
        </w:rPr>
        <w:t>wa Henckel</w:t>
      </w:r>
      <w:r w:rsidRPr="00E62BA5">
        <w:rPr>
          <w:rFonts w:eastAsia="Times New Roman" w:cstheme="minorBidi"/>
          <w:b/>
          <w:bCs/>
          <w:u w:val="single"/>
        </w:rPr>
        <w:t>:</w:t>
      </w:r>
      <w:r w:rsidRPr="00E62BA5">
        <w:rPr>
          <w:rFonts w:eastAsia="Times New Roman" w:cstheme="minorBidi"/>
        </w:rPr>
        <w:t xml:space="preserve"> </w:t>
      </w:r>
      <w:r w:rsidR="00F379E5" w:rsidRPr="00E62BA5">
        <w:rPr>
          <w:rFonts w:cstheme="minorHAnsi"/>
        </w:rPr>
        <w:t>Our</w:t>
      </w:r>
      <w:r w:rsidR="00F379E5">
        <w:rPr>
          <w:rFonts w:cstheme="minorHAnsi"/>
        </w:rPr>
        <w:t xml:space="preserve"> neonatal acute lung injury model in newborn piglets mimics the early exposures of preterm human lungs</w:t>
      </w:r>
      <w:r w:rsidR="00156950">
        <w:rPr>
          <w:rFonts w:cstheme="minorHAnsi"/>
        </w:rPr>
        <w:t xml:space="preserve"> with</w:t>
      </w:r>
      <w:r w:rsidR="00F379E5">
        <w:rPr>
          <w:rFonts w:cstheme="minorHAnsi"/>
        </w:rPr>
        <w:t xml:space="preserve"> </w:t>
      </w:r>
      <w:r w:rsidR="002D2F48">
        <w:rPr>
          <w:rFonts w:cstheme="minorHAnsi"/>
        </w:rPr>
        <w:t xml:space="preserve">surfactant-depletion, </w:t>
      </w:r>
      <w:r w:rsidR="00156950">
        <w:rPr>
          <w:rFonts w:cstheme="minorHAnsi"/>
        </w:rPr>
        <w:t>h</w:t>
      </w:r>
      <w:r w:rsidR="00F379E5">
        <w:rPr>
          <w:rFonts w:cstheme="minorHAnsi"/>
        </w:rPr>
        <w:t>yperoxia, hig</w:t>
      </w:r>
      <w:r w:rsidR="00156950">
        <w:rPr>
          <w:rFonts w:cstheme="minorHAnsi"/>
        </w:rPr>
        <w:t>h-</w:t>
      </w:r>
      <w:r w:rsidR="00F379E5">
        <w:rPr>
          <w:rFonts w:cstheme="minorHAnsi"/>
        </w:rPr>
        <w:t>pressure</w:t>
      </w:r>
      <w:r w:rsidR="00156950">
        <w:rPr>
          <w:rFonts w:cstheme="minorHAnsi"/>
        </w:rPr>
        <w:t>-</w:t>
      </w:r>
      <w:r w:rsidR="00F379E5">
        <w:rPr>
          <w:rFonts w:cstheme="minorHAnsi"/>
        </w:rPr>
        <w:t>ventilation and inflammation</w:t>
      </w:r>
      <w:r w:rsidR="002437A6">
        <w:rPr>
          <w:rFonts w:cstheme="minorHAnsi"/>
        </w:rPr>
        <w:t xml:space="preserve"> being</w:t>
      </w:r>
      <w:r w:rsidR="00F379E5">
        <w:rPr>
          <w:rFonts w:cstheme="minorHAnsi"/>
        </w:rPr>
        <w:t xml:space="preserve"> factors involved in the pathophysiology of BPD.</w:t>
      </w:r>
    </w:p>
    <w:p w14:paraId="27BB19BE" w14:textId="77DAE830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9713997" w14:textId="77777777" w:rsidR="00FE4749" w:rsidRPr="00D75084" w:rsidRDefault="00FE4749" w:rsidP="00FE4749">
      <w:pPr>
        <w:pStyle w:val="ListParagraph"/>
        <w:spacing w:before="120"/>
        <w:ind w:left="1627"/>
        <w:rPr>
          <w:rFonts w:cstheme="minorBid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D3E57DB" w:rsidR="00D75084" w:rsidRPr="00FE4749" w:rsidRDefault="002D2F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lastRenderedPageBreak/>
        <w:t>Marc-Olivier Deguis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62268A">
        <w:rPr>
          <w:rFonts w:eastAsia="Times New Roman" w:cstheme="minorBidi"/>
        </w:rPr>
        <w:t xml:space="preserve"> </w:t>
      </w:r>
      <w:r w:rsidR="00956041">
        <w:rPr>
          <w:rFonts w:eastAsia="Times New Roman" w:cstheme="minorBidi"/>
        </w:rPr>
        <w:t>This model offers insights of early BPD pathogenic processe</w:t>
      </w:r>
      <w:r w:rsidR="00B71932">
        <w:rPr>
          <w:rFonts w:eastAsia="Times New Roman" w:cstheme="minorBidi"/>
        </w:rPr>
        <w:t>s</w:t>
      </w:r>
      <w:r w:rsidR="00260BF1">
        <w:rPr>
          <w:rFonts w:eastAsia="Times New Roman" w:cstheme="minorBidi"/>
        </w:rPr>
        <w:t>. P</w:t>
      </w:r>
      <w:r>
        <w:rPr>
          <w:rFonts w:eastAsia="Times New Roman" w:cstheme="minorBidi"/>
        </w:rPr>
        <w:t>roof-of-concept</w:t>
      </w:r>
      <w:r w:rsidR="00B71932">
        <w:rPr>
          <w:rFonts w:eastAsia="Times New Roman" w:cstheme="minorBidi"/>
        </w:rPr>
        <w:t>-</w:t>
      </w:r>
      <w:r>
        <w:rPr>
          <w:rFonts w:eastAsia="Times New Roman" w:cstheme="minorBidi"/>
        </w:rPr>
        <w:t>studies for safety and efficacy</w:t>
      </w:r>
      <w:r w:rsidR="00E41285">
        <w:rPr>
          <w:rFonts w:eastAsia="Times New Roman" w:cstheme="minorBidi"/>
        </w:rPr>
        <w:t xml:space="preserve"> </w:t>
      </w:r>
      <w:r w:rsidR="00B71932">
        <w:rPr>
          <w:rFonts w:eastAsia="Times New Roman" w:cstheme="minorBidi"/>
        </w:rPr>
        <w:t xml:space="preserve">in </w:t>
      </w:r>
      <w:r w:rsidR="002437A6">
        <w:rPr>
          <w:rFonts w:eastAsia="Times New Roman" w:cstheme="minorBidi"/>
        </w:rPr>
        <w:t xml:space="preserve">our </w:t>
      </w:r>
      <w:proofErr w:type="gramStart"/>
      <w:r w:rsidR="00B71932">
        <w:rPr>
          <w:rFonts w:eastAsia="Times New Roman" w:cstheme="minorBidi"/>
        </w:rPr>
        <w:t>piglets</w:t>
      </w:r>
      <w:proofErr w:type="gramEnd"/>
      <w:r w:rsidR="00B71932">
        <w:rPr>
          <w:rFonts w:eastAsia="Times New Roman" w:cstheme="minorBidi"/>
        </w:rPr>
        <w:t xml:space="preserve"> </w:t>
      </w:r>
      <w:r w:rsidR="00794FA2">
        <w:rPr>
          <w:rFonts w:eastAsia="Times New Roman" w:cstheme="minorBidi"/>
        </w:rPr>
        <w:t xml:space="preserve">model </w:t>
      </w:r>
      <w:r w:rsidR="002437A6">
        <w:rPr>
          <w:rFonts w:eastAsia="Times New Roman" w:cstheme="minorBidi"/>
        </w:rPr>
        <w:t xml:space="preserve">will provide </w:t>
      </w:r>
      <w:r w:rsidR="00B71932">
        <w:rPr>
          <w:rFonts w:eastAsia="Times New Roman" w:cstheme="minorBidi"/>
        </w:rPr>
        <w:t>advance</w:t>
      </w:r>
      <w:r w:rsidR="002437A6">
        <w:rPr>
          <w:rFonts w:eastAsia="Times New Roman" w:cstheme="minorBidi"/>
        </w:rPr>
        <w:t>s</w:t>
      </w:r>
      <w:r w:rsidR="00B71932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>on</w:t>
      </w:r>
      <w:r w:rsidR="00B71932">
        <w:rPr>
          <w:rFonts w:eastAsia="Times New Roman" w:cstheme="minorBidi"/>
        </w:rPr>
        <w:t xml:space="preserve"> therapeutic candidates </w:t>
      </w:r>
      <w:r>
        <w:rPr>
          <w:rFonts w:eastAsia="Times New Roman" w:cstheme="minorBidi"/>
        </w:rPr>
        <w:t xml:space="preserve">for </w:t>
      </w:r>
      <w:r w:rsidR="00B71932">
        <w:rPr>
          <w:rFonts w:eastAsia="Times New Roman" w:cstheme="minorBidi"/>
        </w:rPr>
        <w:t xml:space="preserve">acute </w:t>
      </w:r>
      <w:r>
        <w:rPr>
          <w:rFonts w:eastAsia="Times New Roman" w:cstheme="minorBidi"/>
        </w:rPr>
        <w:t>lung injury in preterm infants.</w:t>
      </w:r>
    </w:p>
    <w:p w14:paraId="3B766EAB" w14:textId="32DF8001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133A37AC" w14:textId="77777777" w:rsidR="00FE4749" w:rsidRPr="00D75084" w:rsidRDefault="00FE4749" w:rsidP="00FE47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47C51BEF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613CC45B" w14:textId="77777777" w:rsidR="00FE4749" w:rsidRDefault="00794FA2" w:rsidP="00FE4749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FE4749">
        <w:rPr>
          <w:rStyle w:val="AuthorName"/>
          <w:rFonts w:asciiTheme="minorHAnsi" w:eastAsia="Times" w:hAnsiTheme="minorHAnsi" w:cstheme="minorBidi"/>
        </w:rPr>
        <w:t>Ewa Henckel</w:t>
      </w:r>
      <w:r w:rsidR="00AD5A94" w:rsidRPr="00FE4749">
        <w:rPr>
          <w:rFonts w:eastAsia="Times New Roman" w:cstheme="minorBidi"/>
          <w:b/>
          <w:bCs/>
        </w:rPr>
        <w:t>,</w:t>
      </w:r>
      <w:r w:rsidR="00AD5A94" w:rsidRPr="00FE4749">
        <w:rPr>
          <w:rFonts w:eastAsia="Times New Roman" w:cstheme="minorBidi"/>
        </w:rPr>
        <w:t xml:space="preserve"> </w:t>
      </w:r>
      <w:r w:rsidRPr="00FE4749">
        <w:rPr>
          <w:rStyle w:val="AuthorName"/>
          <w:rFonts w:asciiTheme="minorHAnsi" w:eastAsia="Times" w:hAnsiTheme="minorHAnsi" w:cstheme="minorBidi"/>
          <w:u w:val="none"/>
        </w:rPr>
        <w:t>MD, PhD</w:t>
      </w:r>
      <w:r w:rsidR="00AD5A94" w:rsidRPr="00FE4749">
        <w:rPr>
          <w:rFonts w:cstheme="minorBidi"/>
        </w:rPr>
        <w:t xml:space="preserve">: </w:t>
      </w:r>
      <w:r w:rsidR="001609C2" w:rsidRPr="00FE4749">
        <w:rPr>
          <w:rFonts w:cstheme="minorBidi"/>
        </w:rPr>
        <w:t xml:space="preserve">The use of </w:t>
      </w:r>
      <w:proofErr w:type="spellStart"/>
      <w:r w:rsidR="001609C2" w:rsidRPr="00FE4749">
        <w:rPr>
          <w:rFonts w:cstheme="minorBidi"/>
        </w:rPr>
        <w:t>JoVE</w:t>
      </w:r>
      <w:proofErr w:type="spellEnd"/>
      <w:r w:rsidR="001609C2" w:rsidRPr="00FE4749">
        <w:rPr>
          <w:rFonts w:cstheme="minorBidi"/>
        </w:rPr>
        <w:t xml:space="preserve"> </w:t>
      </w:r>
      <w:r w:rsidR="42CB684E" w:rsidRPr="00FE4749">
        <w:rPr>
          <w:rFonts w:cstheme="minorBidi"/>
        </w:rPr>
        <w:t>simplifies</w:t>
      </w:r>
      <w:r w:rsidR="001609C2" w:rsidRPr="00FE4749">
        <w:rPr>
          <w:rFonts w:cstheme="minorBidi"/>
        </w:rPr>
        <w:t xml:space="preserve"> knowledge transfer of this complex model to</w:t>
      </w:r>
      <w:r w:rsidR="3AA2E968" w:rsidRPr="00FE4749">
        <w:rPr>
          <w:rFonts w:cstheme="minorBidi"/>
        </w:rPr>
        <w:t xml:space="preserve"> not only</w:t>
      </w:r>
      <w:r w:rsidR="001609C2" w:rsidRPr="00FE4749">
        <w:rPr>
          <w:rFonts w:cstheme="minorBidi"/>
        </w:rPr>
        <w:t xml:space="preserve"> new members joining our team</w:t>
      </w:r>
      <w:r w:rsidR="7D2AE2FB" w:rsidRPr="00FE4749">
        <w:rPr>
          <w:rFonts w:cstheme="minorBidi"/>
        </w:rPr>
        <w:t>, but other laboratories who wish to move a translational model of lung injury</w:t>
      </w:r>
      <w:r w:rsidR="001609C2" w:rsidRPr="00FE4749">
        <w:rPr>
          <w:rFonts w:cstheme="minorBidi"/>
        </w:rPr>
        <w:t xml:space="preserve">. </w:t>
      </w:r>
    </w:p>
    <w:p w14:paraId="7D7456DE" w14:textId="79C60491" w:rsidR="00FE4749" w:rsidRPr="00FE4749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E4749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FE4749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146D4196" w14:textId="73357669" w:rsidR="00FF25E5" w:rsidRPr="001609C2" w:rsidRDefault="00FF25E5" w:rsidP="001609C2">
      <w:pPr>
        <w:spacing w:before="120"/>
        <w:rPr>
          <w:rFonts w:cstheme="minorHAnsi"/>
        </w:rPr>
      </w:pPr>
      <w:r w:rsidRPr="001609C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2D5D99A" w:rsidR="00FF25E5" w:rsidRDefault="00FF25E5" w:rsidP="3C0A35AC">
      <w:pPr>
        <w:pStyle w:val="ListParagraph"/>
        <w:spacing w:before="120" w:after="240"/>
        <w:ind w:left="360"/>
        <w:rPr>
          <w:rFonts w:eastAsia="Times New Roman" w:cstheme="minorBidi"/>
        </w:rPr>
      </w:pPr>
      <w:r w:rsidRPr="3C0A35AC">
        <w:rPr>
          <w:rFonts w:eastAsia="Times New Roman" w:cstheme="minorBidi"/>
        </w:rPr>
        <w:t xml:space="preserve">This research has been approved by the </w:t>
      </w:r>
      <w:r w:rsidR="24AD3DAD" w:rsidRPr="3C0A35AC">
        <w:rPr>
          <w:rFonts w:eastAsia="Times New Roman" w:cstheme="minorBidi"/>
        </w:rPr>
        <w:t>University of Ottawa</w:t>
      </w:r>
      <w:r w:rsidR="00A17A3F" w:rsidRPr="3C0A35AC">
        <w:rPr>
          <w:rFonts w:eastAsia="Times New Roman" w:cstheme="minorBidi"/>
        </w:rPr>
        <w:t xml:space="preserve"> Animal Care Committee and the Animal Care and Veterinary Service </w:t>
      </w:r>
    </w:p>
    <w:p w14:paraId="0FA0F986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382BD5F9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5D96A2F" w:rsidR="00CE10F2" w:rsidRDefault="00D94896" w:rsidP="00FE474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94896">
        <w:rPr>
          <w:rFonts w:cstheme="minorHAnsi"/>
          <w:b/>
          <w:bCs/>
        </w:rPr>
        <w:t>Induction of Acute Lung Injury (Multi-Hit Model)</w:t>
      </w:r>
    </w:p>
    <w:p w14:paraId="314C5FBA" w14:textId="28A8D3A4" w:rsidR="00985FE6" w:rsidRDefault="00D7547B" w:rsidP="3C0A35AC">
      <w:pPr>
        <w:pStyle w:val="ListParagraph"/>
        <w:spacing w:before="120"/>
        <w:ind w:left="360"/>
        <w:rPr>
          <w:rFonts w:cstheme="minorBidi"/>
        </w:rPr>
      </w:pPr>
      <w:r w:rsidRPr="3C0A35AC">
        <w:rPr>
          <w:rFonts w:cstheme="minorBidi"/>
          <w:b/>
          <w:bCs/>
        </w:rPr>
        <w:t>Demonstrator</w:t>
      </w:r>
      <w:r w:rsidR="00FE4749">
        <w:rPr>
          <w:rFonts w:cstheme="minorBidi"/>
          <w:b/>
          <w:bCs/>
        </w:rPr>
        <w:t>s</w:t>
      </w:r>
      <w:r w:rsidRPr="3C0A35AC">
        <w:rPr>
          <w:rFonts w:cstheme="minorBidi"/>
          <w:b/>
          <w:bCs/>
        </w:rPr>
        <w:t xml:space="preserve">: </w:t>
      </w:r>
      <w:r w:rsidR="608583BB" w:rsidRPr="3C0A35AC">
        <w:rPr>
          <w:rFonts w:cstheme="minorBidi"/>
        </w:rPr>
        <w:t>Marc-Olivier De</w:t>
      </w:r>
      <w:r w:rsidR="1DCEF275" w:rsidRPr="3C0A35AC">
        <w:rPr>
          <w:rFonts w:cstheme="minorBidi"/>
        </w:rPr>
        <w:t>guise, Doreen Engelbert</w:t>
      </w:r>
      <w:r w:rsidR="00582FD2">
        <w:rPr>
          <w:rFonts w:cstheme="minorBidi"/>
        </w:rPr>
        <w:t xml:space="preserve">, </w:t>
      </w:r>
      <w:r w:rsidR="00E823A1" w:rsidRPr="3C0A35AC">
        <w:rPr>
          <w:rFonts w:cstheme="minorBidi"/>
        </w:rPr>
        <w:t xml:space="preserve">Arul Vadivel, </w:t>
      </w:r>
      <w:r w:rsidR="00582FD2">
        <w:rPr>
          <w:rFonts w:cstheme="minorBidi"/>
        </w:rPr>
        <w:t>Shumei Zhong</w:t>
      </w:r>
      <w:r w:rsidR="00FF25E5" w:rsidRPr="3C0A35AC">
        <w:rPr>
          <w:rFonts w:cstheme="minorBid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82D34A8" w14:textId="77777777" w:rsidR="000828BC" w:rsidRDefault="000828BC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95E89F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3" w:name="_Hlk201588971"/>
      <w:r w:rsidRPr="000828BC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2C0A04E3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176A4C3D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63FB767B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40FD40F9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4EB266B3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2D1ABD7E" w14:textId="77777777" w:rsidR="000828BC" w:rsidRPr="000828BC" w:rsidRDefault="000828BC" w:rsidP="000828BC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828BC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3"/>
    </w:p>
    <w:p w14:paraId="4248CFC1" w14:textId="77777777" w:rsidR="000828BC" w:rsidRPr="00B07A3B" w:rsidRDefault="000828BC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6CD5C8F" w14:textId="23ED91E8" w:rsidR="00A17A3F" w:rsidRDefault="00A17A3F" w:rsidP="00FE4749">
      <w:pPr>
        <w:pStyle w:val="Narration"/>
        <w:numPr>
          <w:ilvl w:val="1"/>
          <w:numId w:val="3"/>
        </w:numPr>
      </w:pPr>
      <w:r>
        <w:t xml:space="preserve">To begin, turn on the suction apparatus and confirm that it is ready to use </w:t>
      </w:r>
      <w:r>
        <w:rPr>
          <w:b/>
        </w:rPr>
        <w:t>[1]</w:t>
      </w:r>
      <w:r>
        <w:t xml:space="preserve">. Install the lavage collection bucket in place </w:t>
      </w:r>
      <w:r>
        <w:rPr>
          <w:b/>
        </w:rPr>
        <w:t>[2]</w:t>
      </w:r>
      <w:r>
        <w:t xml:space="preserve">. </w:t>
      </w:r>
    </w:p>
    <w:p w14:paraId="4F64B7C2" w14:textId="5FAB1E52" w:rsidR="00A17A3F" w:rsidRDefault="00A17A3F" w:rsidP="00FE4749">
      <w:pPr>
        <w:pStyle w:val="ShotDescription"/>
        <w:numPr>
          <w:ilvl w:val="2"/>
          <w:numId w:val="3"/>
        </w:numPr>
      </w:pPr>
      <w:r>
        <w:t>WIDE: Talent switching on the suction apparatus.</w:t>
      </w:r>
    </w:p>
    <w:p w14:paraId="65EA7733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placing the lavage collection bucket beside the surgical setup.</w:t>
      </w:r>
    </w:p>
    <w:p w14:paraId="65E5294A" w14:textId="77777777" w:rsidR="00A17A3F" w:rsidRDefault="00A17A3F" w:rsidP="00A17A3F"/>
    <w:p w14:paraId="236DF33F" w14:textId="2A068FA1" w:rsidR="00A17A3F" w:rsidRDefault="00A17A3F" w:rsidP="00FE4749">
      <w:pPr>
        <w:pStyle w:val="Narration"/>
        <w:numPr>
          <w:ilvl w:val="1"/>
          <w:numId w:val="3"/>
        </w:numPr>
      </w:pPr>
      <w:r>
        <w:t xml:space="preserve">Weigh the absorbent pads before starting the lavage </w:t>
      </w:r>
      <w:r>
        <w:rPr>
          <w:b/>
        </w:rPr>
        <w:t>[1]</w:t>
      </w:r>
      <w:r>
        <w:t xml:space="preserve">. Then, position the pads under the head of the animal and beneath the surgical table to collect all leaking fluid during the lavage </w:t>
      </w:r>
      <w:r>
        <w:rPr>
          <w:b/>
        </w:rPr>
        <w:t>[2]</w:t>
      </w:r>
      <w:r>
        <w:t xml:space="preserve">. Set the ventilator to a positive end-expiratory pressure of 5 </w:t>
      </w:r>
      <w:proofErr w:type="spellStart"/>
      <w:r>
        <w:t>centimeters</w:t>
      </w:r>
      <w:proofErr w:type="spellEnd"/>
      <w:r>
        <w:t xml:space="preserve"> of water, peak inspiratory pressure of 25 </w:t>
      </w:r>
      <w:proofErr w:type="spellStart"/>
      <w:r>
        <w:t>centimeters</w:t>
      </w:r>
      <w:proofErr w:type="spellEnd"/>
      <w:r>
        <w:t xml:space="preserve"> of water </w:t>
      </w:r>
      <w:r w:rsidRPr="00A17A3F">
        <w:rPr>
          <w:b/>
          <w:bCs/>
        </w:rPr>
        <w:t>[</w:t>
      </w:r>
      <w:r>
        <w:rPr>
          <w:b/>
          <w:bCs/>
        </w:rPr>
        <w:t>3</w:t>
      </w:r>
      <w:r w:rsidRPr="00A17A3F">
        <w:rPr>
          <w:b/>
          <w:bCs/>
        </w:rPr>
        <w:t>]</w:t>
      </w:r>
      <w:r>
        <w:t xml:space="preserve">, respiratory rate of 25 per minute, and a fraction of inspired oxygen of 1 </w:t>
      </w:r>
      <w:r>
        <w:rPr>
          <w:b/>
        </w:rPr>
        <w:t>[4]</w:t>
      </w:r>
      <w:r>
        <w:t>.</w:t>
      </w:r>
    </w:p>
    <w:p w14:paraId="4C1978ED" w14:textId="0C301A61" w:rsidR="00A17A3F" w:rsidRDefault="00A17A3F" w:rsidP="00FE4749">
      <w:pPr>
        <w:pStyle w:val="ShotDescription"/>
        <w:numPr>
          <w:ilvl w:val="2"/>
          <w:numId w:val="3"/>
        </w:numPr>
      </w:pPr>
      <w:r>
        <w:t>Talent placing pads on a scale.</w:t>
      </w:r>
    </w:p>
    <w:p w14:paraId="0831DC58" w14:textId="5E2F9BBF" w:rsidR="00A17A3F" w:rsidRDefault="00A17A3F" w:rsidP="00FE4749">
      <w:pPr>
        <w:pStyle w:val="ShotDescription"/>
        <w:numPr>
          <w:ilvl w:val="2"/>
          <w:numId w:val="3"/>
        </w:numPr>
      </w:pPr>
      <w:r>
        <w:t>Talent spreading absorbent pads under the piglet's head and below the surgical table.</w:t>
      </w:r>
    </w:p>
    <w:p w14:paraId="6665F062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Show the ventilator settings being configured to PEEP 5, PIP 25.</w:t>
      </w:r>
    </w:p>
    <w:p w14:paraId="0840E90E" w14:textId="56F2CA4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Setting RR to 25/min, and </w:t>
      </w:r>
      <w:proofErr w:type="spellStart"/>
      <w:r w:rsidRPr="00FE4749">
        <w:t>FiO</w:t>
      </w:r>
      <w:proofErr w:type="spellEnd"/>
      <w:r w:rsidRPr="00FE4749">
        <w:t>₂ 1.0.</w:t>
      </w:r>
    </w:p>
    <w:p w14:paraId="67407CD7" w14:textId="77777777" w:rsidR="00FE4749" w:rsidRPr="00FE4749" w:rsidRDefault="00FE4749" w:rsidP="00FE4749">
      <w:pPr>
        <w:pStyle w:val="ListParagraph"/>
        <w:spacing w:before="120"/>
        <w:ind w:left="360"/>
        <w:rPr>
          <w:rFonts w:ascii="Calibri" w:hAnsi="Calibri" w:cs="Calibri"/>
          <w:b/>
          <w:bCs/>
          <w:i/>
          <w:iCs/>
          <w:color w:val="3333FF"/>
        </w:rPr>
      </w:pPr>
      <w:r w:rsidRPr="00FE474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6DE5AE5F" w14:textId="2EBB1AA9" w:rsidR="00BA46F9" w:rsidRPr="00FE4749" w:rsidRDefault="00BA46F9" w:rsidP="00BA46F9">
      <w:pPr>
        <w:pStyle w:val="ShotDescription"/>
        <w:ind w:left="907" w:firstLine="0"/>
      </w:pPr>
    </w:p>
    <w:p w14:paraId="3D39601B" w14:textId="77777777" w:rsidR="00A17A3F" w:rsidRPr="00FE4749" w:rsidRDefault="00A17A3F" w:rsidP="00A17A3F"/>
    <w:p w14:paraId="5D28B11E" w14:textId="3DCAE8FE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Now, disconnect the ventilatory circuit from the endotracheal tube </w:t>
      </w:r>
      <w:r w:rsidRPr="00FE4749">
        <w:rPr>
          <w:b/>
        </w:rPr>
        <w:t xml:space="preserve">[1] </w:t>
      </w:r>
      <w:r w:rsidRPr="00FE4749">
        <w:t xml:space="preserve">and attach the </w:t>
      </w:r>
      <w:r w:rsidRPr="00FE4749">
        <w:lastRenderedPageBreak/>
        <w:t xml:space="preserve">lavage funnel apparatus </w:t>
      </w:r>
      <w:r w:rsidRPr="00FE4749">
        <w:rPr>
          <w:b/>
        </w:rPr>
        <w:t>[2]</w:t>
      </w:r>
      <w:r w:rsidRPr="00FE4749">
        <w:t>.</w:t>
      </w:r>
    </w:p>
    <w:p w14:paraId="042CE26A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detaching the ventilator tubing from the endotracheal tube.</w:t>
      </w:r>
    </w:p>
    <w:p w14:paraId="7D1FA669" w14:textId="7D7FFEE1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connecting the funnel setup.</w:t>
      </w:r>
    </w:p>
    <w:p w14:paraId="423FF42B" w14:textId="77777777" w:rsidR="00A17A3F" w:rsidRPr="00FE4749" w:rsidRDefault="00A17A3F" w:rsidP="00A17A3F"/>
    <w:p w14:paraId="2A86F05C" w14:textId="7C115B4F" w:rsidR="00A17A3F" w:rsidRPr="00FE4749" w:rsidRDefault="00A17A3F" w:rsidP="00FE4749">
      <w:pPr>
        <w:pStyle w:val="Narration"/>
        <w:numPr>
          <w:ilvl w:val="1"/>
          <w:numId w:val="3"/>
        </w:numPr>
        <w:rPr>
          <w:color w:val="auto"/>
        </w:rPr>
      </w:pPr>
      <w:r w:rsidRPr="00FE4749">
        <w:t xml:space="preserve">To </w:t>
      </w:r>
      <w:r w:rsidR="00BA46F9" w:rsidRPr="00FE4749">
        <w:t>instil</w:t>
      </w:r>
      <w:r w:rsidRPr="00FE4749">
        <w:t xml:space="preserve"> saline into the lungs, gently pour 30 milliliters per kilogram of warm isotonic saline into the funnel held approximately 30 </w:t>
      </w:r>
      <w:proofErr w:type="spellStart"/>
      <w:r w:rsidRPr="00FE4749">
        <w:t>centimeters</w:t>
      </w:r>
      <w:proofErr w:type="spellEnd"/>
      <w:r w:rsidRPr="00FE4749">
        <w:t xml:space="preserve"> above the </w:t>
      </w:r>
      <w:r w:rsidR="00913568" w:rsidRPr="00FE4749">
        <w:t xml:space="preserve">anesthetized </w:t>
      </w:r>
      <w:r w:rsidRPr="00FE4749">
        <w:t xml:space="preserve">piglet </w:t>
      </w:r>
      <w:r w:rsidRPr="00FE4749">
        <w:rPr>
          <w:b/>
          <w:bCs/>
        </w:rPr>
        <w:t>[1</w:t>
      </w:r>
      <w:r w:rsidR="00913568" w:rsidRPr="00FE4749">
        <w:rPr>
          <w:b/>
          <w:bCs/>
        </w:rPr>
        <w:t>-TXT</w:t>
      </w:r>
      <w:r w:rsidRPr="00FE4749">
        <w:rPr>
          <w:b/>
          <w:bCs/>
        </w:rPr>
        <w:t>]</w:t>
      </w:r>
      <w:r w:rsidRPr="00FE4749">
        <w:t>.</w:t>
      </w:r>
    </w:p>
    <w:p w14:paraId="6A9E771A" w14:textId="347C9937" w:rsidR="00717234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slowly pouring in saline into the funnel while holding the funnel 30 centimeters above the piglet.</w:t>
      </w:r>
      <w:r w:rsidR="00913568" w:rsidRPr="00FE4749">
        <w:t xml:space="preserve"> </w:t>
      </w:r>
    </w:p>
    <w:p w14:paraId="78F99A3E" w14:textId="77777777" w:rsidR="00717234" w:rsidRPr="00FE4749" w:rsidRDefault="00913568" w:rsidP="00717234">
      <w:pPr>
        <w:pStyle w:val="ShotDescription"/>
        <w:ind w:firstLine="0"/>
        <w:rPr>
          <w:b/>
          <w:bCs/>
        </w:rPr>
      </w:pPr>
      <w:r w:rsidRPr="00FE4749">
        <w:rPr>
          <w:b/>
          <w:bCs/>
        </w:rPr>
        <w:t xml:space="preserve">TXT: </w:t>
      </w:r>
      <w:r w:rsidRPr="00FE4749">
        <w:rPr>
          <w:b/>
          <w:bCs/>
          <w:u w:val="single"/>
        </w:rPr>
        <w:t>Anesthesia:</w:t>
      </w:r>
      <w:r w:rsidRPr="00FE4749">
        <w:rPr>
          <w:b/>
          <w:bCs/>
        </w:rPr>
        <w:t xml:space="preserve"> </w:t>
      </w:r>
    </w:p>
    <w:p w14:paraId="15BFD1FD" w14:textId="65333809" w:rsidR="00A17A3F" w:rsidRPr="00FE4749" w:rsidRDefault="00717234" w:rsidP="00717234">
      <w:pPr>
        <w:pStyle w:val="ShotDescription"/>
        <w:ind w:firstLine="0"/>
        <w:rPr>
          <w:b/>
          <w:bCs/>
        </w:rPr>
      </w:pPr>
      <w:r w:rsidRPr="00FE4749">
        <w:rPr>
          <w:b/>
          <w:bCs/>
        </w:rPr>
        <w:t xml:space="preserve">Induction: 3% Isoflurane </w:t>
      </w:r>
    </w:p>
    <w:p w14:paraId="7AE7A535" w14:textId="1049D8EA" w:rsidR="00A17A3F" w:rsidRPr="00FE4749" w:rsidRDefault="00717234" w:rsidP="00717234">
      <w:pPr>
        <w:pStyle w:val="ShotDescription"/>
        <w:ind w:left="1656" w:firstLine="0"/>
        <w:rPr>
          <w:b/>
          <w:bCs/>
        </w:rPr>
      </w:pPr>
      <w:r w:rsidRPr="00FE4749">
        <w:rPr>
          <w:b/>
          <w:bCs/>
        </w:rPr>
        <w:t>Maintenance: Propofol (10 - 30 mg/kg/</w:t>
      </w:r>
      <w:r w:rsidR="00E62BA5" w:rsidRPr="00FE4749">
        <w:rPr>
          <w:b/>
          <w:bCs/>
        </w:rPr>
        <w:t>h)</w:t>
      </w:r>
      <w:r w:rsidRPr="00FE4749">
        <w:rPr>
          <w:b/>
          <w:bCs/>
        </w:rPr>
        <w:t xml:space="preserve"> + Ketamine (5 - 10 mg/kg/h) </w:t>
      </w:r>
    </w:p>
    <w:p w14:paraId="1823E7B4" w14:textId="77777777" w:rsidR="00717234" w:rsidRPr="00FE4749" w:rsidRDefault="00717234" w:rsidP="00717234">
      <w:pPr>
        <w:pStyle w:val="ShotDescription"/>
        <w:ind w:left="1656" w:firstLine="0"/>
        <w:rPr>
          <w:b/>
          <w:bCs/>
        </w:rPr>
      </w:pPr>
    </w:p>
    <w:p w14:paraId="23B9DB57" w14:textId="0681234A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Bilaterally press on the lateral aspect of the ribcage area to provide a mechanical squeeze and massage the area </w:t>
      </w:r>
      <w:r w:rsidRPr="00FE4749">
        <w:rPr>
          <w:b/>
        </w:rPr>
        <w:t>[1]</w:t>
      </w:r>
      <w:r w:rsidRPr="00FE4749">
        <w:t>.</w:t>
      </w:r>
    </w:p>
    <w:p w14:paraId="2C206077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pressing both sides of the piglet’s ribcage to simulate a mechanical squeeze.</w:t>
      </w:r>
    </w:p>
    <w:p w14:paraId="7121701F" w14:textId="77777777" w:rsidR="00A17A3F" w:rsidRDefault="00A17A3F" w:rsidP="00A17A3F"/>
    <w:p w14:paraId="2AD74CA0" w14:textId="43DC1664" w:rsidR="00A17A3F" w:rsidRDefault="00A17A3F" w:rsidP="00FE4749">
      <w:pPr>
        <w:pStyle w:val="Narration"/>
        <w:numPr>
          <w:ilvl w:val="1"/>
          <w:numId w:val="3"/>
        </w:numPr>
      </w:pPr>
      <w:r>
        <w:t xml:space="preserve">Then, lower the funnel below the piglet to begin fluid drainage </w:t>
      </w:r>
      <w:r>
        <w:rPr>
          <w:b/>
        </w:rPr>
        <w:t>[1]</w:t>
      </w:r>
      <w:r>
        <w:t xml:space="preserve"> </w:t>
      </w:r>
      <w:r w:rsidR="00913568">
        <w:t>and s</w:t>
      </w:r>
      <w:r>
        <w:t xml:space="preserve">lightly disconnect the funnel from the endotracheal tube to allow lavage fluid to flow into the collection bucket on the floor </w:t>
      </w:r>
      <w:r>
        <w:rPr>
          <w:b/>
        </w:rPr>
        <w:t>[2]</w:t>
      </w:r>
      <w:r>
        <w:t>.</w:t>
      </w:r>
    </w:p>
    <w:p w14:paraId="20A3573D" w14:textId="6D53DDFB" w:rsidR="00A17A3F" w:rsidRDefault="00A17A3F" w:rsidP="00FE4749">
      <w:pPr>
        <w:pStyle w:val="ShotDescription"/>
        <w:numPr>
          <w:ilvl w:val="2"/>
          <w:numId w:val="3"/>
        </w:numPr>
      </w:pPr>
      <w:r>
        <w:t>Talent lowering the funnel below the piglet.</w:t>
      </w:r>
    </w:p>
    <w:p w14:paraId="35569315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loosening the funnel connection and showing fluid draining into the bucket.</w:t>
      </w:r>
    </w:p>
    <w:p w14:paraId="555550E3" w14:textId="77777777" w:rsidR="00A17A3F" w:rsidRDefault="00A17A3F" w:rsidP="00A17A3F"/>
    <w:p w14:paraId="450D0083" w14:textId="28C153A5" w:rsidR="00A17A3F" w:rsidRDefault="00717234" w:rsidP="00FE4749">
      <w:pPr>
        <w:pStyle w:val="Narration"/>
        <w:numPr>
          <w:ilvl w:val="1"/>
          <w:numId w:val="3"/>
        </w:numPr>
      </w:pPr>
      <w:r>
        <w:t>Next, i</w:t>
      </w:r>
      <w:r w:rsidR="00A17A3F">
        <w:t xml:space="preserve">nsert the suction catheter into the endotracheal tube </w:t>
      </w:r>
      <w:r w:rsidRPr="00717234">
        <w:rPr>
          <w:b/>
          <w:bCs/>
        </w:rPr>
        <w:t>[</w:t>
      </w:r>
      <w:r>
        <w:rPr>
          <w:b/>
          <w:bCs/>
        </w:rPr>
        <w:t>1</w:t>
      </w:r>
      <w:r w:rsidRPr="00717234">
        <w:rPr>
          <w:b/>
          <w:bCs/>
        </w:rPr>
        <w:t>]</w:t>
      </w:r>
      <w:r>
        <w:t xml:space="preserve"> </w:t>
      </w:r>
      <w:r w:rsidR="00A17A3F">
        <w:t xml:space="preserve">and perform active suction for no more than 10 seconds while continuing ribcage massage to aid fluid removal </w:t>
      </w:r>
      <w:r w:rsidR="00A17A3F">
        <w:rPr>
          <w:b/>
        </w:rPr>
        <w:t>[</w:t>
      </w:r>
      <w:r>
        <w:rPr>
          <w:b/>
        </w:rPr>
        <w:t>2</w:t>
      </w:r>
      <w:r w:rsidR="00A17A3F">
        <w:rPr>
          <w:b/>
        </w:rPr>
        <w:t>]</w:t>
      </w:r>
      <w:r w:rsidR="00A17A3F">
        <w:t>.</w:t>
      </w:r>
    </w:p>
    <w:p w14:paraId="5FE1182B" w14:textId="77777777" w:rsidR="00717234" w:rsidRDefault="00A17A3F" w:rsidP="00FE4749">
      <w:pPr>
        <w:pStyle w:val="ShotDescription"/>
        <w:numPr>
          <w:ilvl w:val="2"/>
          <w:numId w:val="3"/>
        </w:numPr>
      </w:pPr>
      <w:r>
        <w:t xml:space="preserve">Talent inserting the suction catheter </w:t>
      </w:r>
      <w:r w:rsidR="00717234">
        <w:t>into the endotracheal tube.</w:t>
      </w:r>
    </w:p>
    <w:p w14:paraId="1ED97895" w14:textId="39A936F3" w:rsidR="00A17A3F" w:rsidRDefault="00717234" w:rsidP="00FE4749">
      <w:pPr>
        <w:pStyle w:val="ShotDescription"/>
        <w:numPr>
          <w:ilvl w:val="2"/>
          <w:numId w:val="3"/>
        </w:numPr>
      </w:pPr>
      <w:r>
        <w:t xml:space="preserve">Talent </w:t>
      </w:r>
      <w:r w:rsidR="00A17A3F">
        <w:t>activating suction while massaging the ribcage.</w:t>
      </w:r>
    </w:p>
    <w:p w14:paraId="17F3C18D" w14:textId="77777777" w:rsidR="00A17A3F" w:rsidRDefault="00A17A3F" w:rsidP="00A17A3F"/>
    <w:p w14:paraId="70DC3469" w14:textId="12873F03" w:rsidR="00717234" w:rsidRDefault="00717234" w:rsidP="00FE4749">
      <w:pPr>
        <w:pStyle w:val="Narration"/>
        <w:numPr>
          <w:ilvl w:val="1"/>
          <w:numId w:val="3"/>
        </w:numPr>
      </w:pPr>
      <w:r>
        <w:t>Now, r</w:t>
      </w:r>
      <w:r w:rsidR="00A17A3F">
        <w:t xml:space="preserve">econnect the ventilatory circuit to the endotracheal tube </w:t>
      </w:r>
      <w:r w:rsidR="00A17A3F">
        <w:rPr>
          <w:b/>
        </w:rPr>
        <w:t>[1]</w:t>
      </w:r>
      <w:r>
        <w:t xml:space="preserve"> and let the piglet recover for at least 3 minutes between lavage rounds to reduce stress as well as risk of intolerance </w:t>
      </w:r>
      <w:r>
        <w:rPr>
          <w:b/>
        </w:rPr>
        <w:t>[</w:t>
      </w:r>
      <w:r w:rsidR="00D94896">
        <w:rPr>
          <w:b/>
        </w:rPr>
        <w:t>2</w:t>
      </w:r>
      <w:r>
        <w:rPr>
          <w:b/>
        </w:rPr>
        <w:t>]</w:t>
      </w:r>
      <w:r>
        <w:t>.</w:t>
      </w:r>
    </w:p>
    <w:p w14:paraId="3F30AD0B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reattaching the ventilator tubing to the endotracheal tube.</w:t>
      </w:r>
    </w:p>
    <w:p w14:paraId="42F7C3E6" w14:textId="491B7284" w:rsidR="00A17A3F" w:rsidRDefault="00717234" w:rsidP="00FE4749">
      <w:pPr>
        <w:pStyle w:val="ShotDescription"/>
        <w:numPr>
          <w:ilvl w:val="2"/>
          <w:numId w:val="3"/>
        </w:numPr>
      </w:pPr>
      <w:r>
        <w:lastRenderedPageBreak/>
        <w:t xml:space="preserve">Shot of </w:t>
      </w:r>
      <w:r w:rsidR="00A17A3F">
        <w:t>the piglet calmly resting during the recovery period.</w:t>
      </w:r>
    </w:p>
    <w:p w14:paraId="362334C2" w14:textId="77777777" w:rsidR="00A17A3F" w:rsidRDefault="00A17A3F" w:rsidP="00A17A3F"/>
    <w:p w14:paraId="7FABC705" w14:textId="77153A6F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Start the next lavage round once the peripheral oxygen saturation returns to 100 percent </w:t>
      </w:r>
      <w:r w:rsidRPr="3C0A35AC">
        <w:rPr>
          <w:b/>
          <w:bCs/>
        </w:rPr>
        <w:t>[1]</w:t>
      </w:r>
      <w:r>
        <w:t xml:space="preserve">. If saturation does not return to 100 percent, wait for stabilization and check the </w:t>
      </w:r>
      <w:r w:rsidRPr="00FE4749">
        <w:t xml:space="preserve">partial pressure of oxygen via blood gas analysis </w:t>
      </w:r>
      <w:r w:rsidRPr="00FE4749">
        <w:rPr>
          <w:b/>
          <w:bCs/>
        </w:rPr>
        <w:t>[2</w:t>
      </w:r>
      <w:r w:rsidR="00FE4749" w:rsidRPr="00FE4749">
        <w:rPr>
          <w:b/>
          <w:bCs/>
        </w:rPr>
        <w:t>-TXT</w:t>
      </w:r>
      <w:r w:rsidRPr="00FE4749">
        <w:rPr>
          <w:b/>
          <w:bCs/>
        </w:rPr>
        <w:t>]</w:t>
      </w:r>
      <w:r w:rsidRPr="00FE4749">
        <w:t>.</w:t>
      </w:r>
    </w:p>
    <w:p w14:paraId="7BFF1521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Monitor showing SpO₂ levels returning to 100%.</w:t>
      </w:r>
    </w:p>
    <w:p w14:paraId="03DA9F2F" w14:textId="0DAFEB4F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717234" w:rsidRPr="00FE4749">
        <w:t xml:space="preserve">Accessing </w:t>
      </w:r>
      <w:r w:rsidRPr="00FE4749">
        <w:t xml:space="preserve">blood gas data to verify </w:t>
      </w:r>
      <w:proofErr w:type="spellStart"/>
      <w:r w:rsidRPr="00FE4749">
        <w:t>PaO</w:t>
      </w:r>
      <w:proofErr w:type="spellEnd"/>
      <w:r w:rsidRPr="00FE4749">
        <w:t>₂.</w:t>
      </w:r>
      <w:r w:rsidR="00FE4749" w:rsidRPr="00FE4749">
        <w:rPr>
          <w:b/>
          <w:bCs/>
        </w:rPr>
        <w:t xml:space="preserve"> TXT: Repeat the lavage step as required</w:t>
      </w:r>
    </w:p>
    <w:p w14:paraId="75197BDA" w14:textId="77777777" w:rsidR="00A17A3F" w:rsidRDefault="00A17A3F" w:rsidP="00A17A3F"/>
    <w:p w14:paraId="6DB159B9" w14:textId="77777777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Confirm that surfactant depletion injury is achieved when the partial pressure of oxygen remains below 100 </w:t>
      </w:r>
      <w:proofErr w:type="spellStart"/>
      <w:r>
        <w:t>millimeters</w:t>
      </w:r>
      <w:proofErr w:type="spellEnd"/>
      <w:r>
        <w:t xml:space="preserve"> of mercury for 15 minutes </w:t>
      </w:r>
      <w:r>
        <w:rPr>
          <w:b/>
        </w:rPr>
        <w:t>[1]</w:t>
      </w:r>
      <w:r>
        <w:t xml:space="preserve">. Once confirmed, stop the </w:t>
      </w:r>
      <w:r w:rsidRPr="00FE4749">
        <w:t xml:space="preserve">lavage and proceed to the next step </w:t>
      </w:r>
      <w:r w:rsidRPr="00FE4749">
        <w:rPr>
          <w:b/>
        </w:rPr>
        <w:t>[2]</w:t>
      </w:r>
      <w:r w:rsidRPr="00FE4749">
        <w:t>.</w:t>
      </w:r>
    </w:p>
    <w:p w14:paraId="47CBEE0A" w14:textId="1D384A6C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717234" w:rsidRPr="00FE4749">
        <w:t xml:space="preserve">cursor hovering over </w:t>
      </w:r>
      <w:r w:rsidRPr="00FE4749">
        <w:t xml:space="preserve">graph of </w:t>
      </w:r>
      <w:proofErr w:type="spellStart"/>
      <w:r w:rsidRPr="00FE4749">
        <w:t>PaO</w:t>
      </w:r>
      <w:proofErr w:type="spellEnd"/>
      <w:r w:rsidRPr="00FE4749">
        <w:t>₂ staying below 100 mmHg over a 15-minute interval.</w:t>
      </w:r>
    </w:p>
    <w:p w14:paraId="7577DBC2" w14:textId="70E847BD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Talent turning </w:t>
      </w:r>
      <w:r w:rsidR="00717234" w:rsidRPr="00FE4749">
        <w:t>dissembling</w:t>
      </w:r>
      <w:r>
        <w:t xml:space="preserve"> the lavage setup.</w:t>
      </w:r>
    </w:p>
    <w:p w14:paraId="1236916C" w14:textId="77777777" w:rsidR="00A17A3F" w:rsidRDefault="00A17A3F" w:rsidP="00A17A3F"/>
    <w:p w14:paraId="52759E18" w14:textId="77777777" w:rsidR="00A17A3F" w:rsidRDefault="00A17A3F" w:rsidP="00A17A3F"/>
    <w:p w14:paraId="053EF1F6" w14:textId="77777777" w:rsidR="00A17A3F" w:rsidRDefault="00A17A3F" w:rsidP="00A17A3F"/>
    <w:p w14:paraId="3A21D689" w14:textId="77777777" w:rsidR="00A17A3F" w:rsidRDefault="00A17A3F" w:rsidP="00A17A3F"/>
    <w:p w14:paraId="3F300EAD" w14:textId="1CD86270" w:rsidR="00A17A3F" w:rsidRDefault="00717234" w:rsidP="00FE4749">
      <w:pPr>
        <w:pStyle w:val="ListParagraph"/>
        <w:numPr>
          <w:ilvl w:val="0"/>
          <w:numId w:val="3"/>
        </w:numPr>
        <w:rPr>
          <w:b/>
          <w:bCs/>
        </w:rPr>
      </w:pPr>
      <w:r w:rsidRPr="00D94896">
        <w:rPr>
          <w:b/>
          <w:bCs/>
        </w:rPr>
        <w:t xml:space="preserve">Instillation of Intratracheal Endotoxin </w:t>
      </w:r>
    </w:p>
    <w:p w14:paraId="39EA315C" w14:textId="324D59C3" w:rsidR="00D94896" w:rsidRDefault="00D94896" w:rsidP="3C0A35AC">
      <w:pPr>
        <w:pStyle w:val="ListParagraph"/>
        <w:spacing w:before="120"/>
        <w:ind w:left="360"/>
        <w:rPr>
          <w:rFonts w:cstheme="minorBidi"/>
        </w:rPr>
      </w:pPr>
      <w:r w:rsidRPr="3C0A35AC">
        <w:rPr>
          <w:rFonts w:cstheme="minorBidi"/>
          <w:b/>
          <w:bCs/>
        </w:rPr>
        <w:t>Demonstrator</w:t>
      </w:r>
      <w:r w:rsidR="00FE4749">
        <w:rPr>
          <w:rFonts w:cstheme="minorBidi"/>
          <w:b/>
          <w:bCs/>
        </w:rPr>
        <w:t>s</w:t>
      </w:r>
      <w:r w:rsidRPr="3C0A35AC">
        <w:rPr>
          <w:rFonts w:cstheme="minorBidi"/>
          <w:b/>
          <w:bCs/>
        </w:rPr>
        <w:t>:</w:t>
      </w:r>
      <w:r w:rsidR="00FE4749">
        <w:rPr>
          <w:rFonts w:cstheme="minorBidi"/>
          <w:b/>
          <w:bCs/>
        </w:rPr>
        <w:t xml:space="preserve"> </w:t>
      </w:r>
      <w:r w:rsidR="00FE4749" w:rsidRPr="00FE4749">
        <w:rPr>
          <w:rFonts w:cstheme="minorBidi"/>
        </w:rPr>
        <w:t xml:space="preserve">Marc Olivier Deguise, Doreen Engelberts </w:t>
      </w:r>
      <w:r w:rsidRPr="3C0A35AC">
        <w:rPr>
          <w:rFonts w:cstheme="minorBidi"/>
          <w:b/>
          <w:bCs/>
        </w:rPr>
        <w:t xml:space="preserve"> </w:t>
      </w:r>
    </w:p>
    <w:p w14:paraId="7BA5B91C" w14:textId="77777777" w:rsidR="00D94896" w:rsidRDefault="00D94896" w:rsidP="00D94896">
      <w:pPr>
        <w:pStyle w:val="ListParagraph"/>
        <w:ind w:left="360"/>
        <w:rPr>
          <w:b/>
          <w:bCs/>
        </w:rPr>
      </w:pPr>
    </w:p>
    <w:p w14:paraId="7DF53E16" w14:textId="77777777" w:rsidR="00D94896" w:rsidRPr="00D94896" w:rsidRDefault="00D94896" w:rsidP="00D94896">
      <w:pPr>
        <w:pStyle w:val="ListParagraph"/>
        <w:ind w:left="360"/>
        <w:rPr>
          <w:b/>
          <w:bCs/>
        </w:rPr>
      </w:pPr>
    </w:p>
    <w:p w14:paraId="31AFD293" w14:textId="14CFEEB1" w:rsidR="00A17A3F" w:rsidRDefault="00A17A3F" w:rsidP="00FE4749">
      <w:pPr>
        <w:pStyle w:val="Narration"/>
        <w:numPr>
          <w:ilvl w:val="1"/>
          <w:numId w:val="3"/>
        </w:numPr>
      </w:pPr>
      <w:r>
        <w:t xml:space="preserve">Prepare </w:t>
      </w:r>
      <w:r w:rsidR="00E81908">
        <w:t>lipopolysaccharide or LPS</w:t>
      </w:r>
      <w:r>
        <w:t xml:space="preserve"> from </w:t>
      </w:r>
      <w:r w:rsidRPr="00717234">
        <w:rPr>
          <w:i/>
          <w:iCs/>
        </w:rPr>
        <w:t>Escherichia coli</w:t>
      </w:r>
      <w:r>
        <w:t xml:space="preserve"> at a dose of 1.5 milligrams per kilogram in normal saline</w:t>
      </w:r>
      <w:r w:rsidR="00E81908">
        <w:t xml:space="preserve"> </w:t>
      </w:r>
      <w:r w:rsidR="00E81908">
        <w:rPr>
          <w:b/>
        </w:rPr>
        <w:t>[1]</w:t>
      </w:r>
      <w:r w:rsidR="00E81908">
        <w:t xml:space="preserve"> and aspirate </w:t>
      </w:r>
      <w:r>
        <w:t>a total</w:t>
      </w:r>
      <w:r w:rsidR="00E81908">
        <w:t xml:space="preserve"> </w:t>
      </w:r>
      <w:r>
        <w:t>of 2 milliliters in</w:t>
      </w:r>
      <w:r w:rsidR="00E81908">
        <w:t>to</w:t>
      </w:r>
      <w:r>
        <w:t xml:space="preserve"> a 3</w:t>
      </w:r>
      <w:r w:rsidR="00E81908">
        <w:t>-</w:t>
      </w:r>
      <w:r>
        <w:t xml:space="preserve">milliliter syringe </w:t>
      </w:r>
      <w:r>
        <w:rPr>
          <w:b/>
        </w:rPr>
        <w:t>[</w:t>
      </w:r>
      <w:r w:rsidR="00E81908">
        <w:rPr>
          <w:b/>
        </w:rPr>
        <w:t>2</w:t>
      </w:r>
      <w:r>
        <w:rPr>
          <w:b/>
        </w:rPr>
        <w:t>]</w:t>
      </w:r>
      <w:r>
        <w:t>.</w:t>
      </w:r>
    </w:p>
    <w:p w14:paraId="7D9F7E77" w14:textId="522111C8" w:rsidR="00E81908" w:rsidRDefault="00A17A3F" w:rsidP="00FE4749">
      <w:pPr>
        <w:pStyle w:val="ShotDescription"/>
        <w:numPr>
          <w:ilvl w:val="2"/>
          <w:numId w:val="3"/>
        </w:numPr>
      </w:pPr>
      <w:r>
        <w:t xml:space="preserve">Talent </w:t>
      </w:r>
      <w:r w:rsidR="00E81908">
        <w:t>inverting the tube with LPS solution to mix.</w:t>
      </w:r>
    </w:p>
    <w:p w14:paraId="412E0F12" w14:textId="76989544" w:rsidR="00A17A3F" w:rsidRDefault="00E81908" w:rsidP="00FE4749">
      <w:pPr>
        <w:pStyle w:val="ShotDescription"/>
        <w:numPr>
          <w:ilvl w:val="2"/>
          <w:numId w:val="3"/>
        </w:numPr>
      </w:pPr>
      <w:r>
        <w:t>Talent drawing LPS</w:t>
      </w:r>
      <w:r w:rsidR="00A17A3F">
        <w:t xml:space="preserve"> into a syringe.</w:t>
      </w:r>
    </w:p>
    <w:p w14:paraId="1F04EBD3" w14:textId="77777777" w:rsidR="00A17A3F" w:rsidRDefault="00A17A3F" w:rsidP="00A17A3F"/>
    <w:p w14:paraId="2ED3B1C7" w14:textId="7597E24A" w:rsidR="00E81908" w:rsidRDefault="00E81908" w:rsidP="00FE4749">
      <w:pPr>
        <w:pStyle w:val="Narration"/>
        <w:numPr>
          <w:ilvl w:val="1"/>
          <w:numId w:val="3"/>
        </w:numPr>
      </w:pPr>
      <w:r>
        <w:t xml:space="preserve">Fifteen minutes after the final lung lavage, prepare for the LPS instillation while the piglet is in the supine position </w:t>
      </w:r>
      <w:r>
        <w:rPr>
          <w:b/>
        </w:rPr>
        <w:t>[1]</w:t>
      </w:r>
      <w:r>
        <w:t>.</w:t>
      </w:r>
    </w:p>
    <w:p w14:paraId="0A57E4E8" w14:textId="31B97222" w:rsidR="00E81908" w:rsidRDefault="00E81908" w:rsidP="00FE4749">
      <w:pPr>
        <w:pStyle w:val="ShotDescription"/>
        <w:numPr>
          <w:ilvl w:val="2"/>
          <w:numId w:val="3"/>
        </w:numPr>
      </w:pPr>
      <w:r>
        <w:t>Talent adjusting the piglet’s position and placing the LPS syringe beside the piglet.</w:t>
      </w:r>
    </w:p>
    <w:p w14:paraId="12465265" w14:textId="77777777" w:rsidR="00E81908" w:rsidRDefault="00E81908" w:rsidP="00E81908">
      <w:pPr>
        <w:pStyle w:val="Narration"/>
        <w:ind w:firstLine="0"/>
      </w:pPr>
    </w:p>
    <w:p w14:paraId="175899B7" w14:textId="325C4C4F" w:rsidR="00E81908" w:rsidRDefault="00E81908" w:rsidP="00FE4749">
      <w:pPr>
        <w:pStyle w:val="Narration"/>
        <w:numPr>
          <w:ilvl w:val="1"/>
          <w:numId w:val="3"/>
        </w:numPr>
      </w:pPr>
      <w:r>
        <w:t xml:space="preserve">To improve homogeneous distribution of LPS in the atelectatic lung, replace the standard endotracheal tube end with a Y-port adaptor to allow simultaneous ventilation and LPS administration </w:t>
      </w:r>
      <w:r>
        <w:rPr>
          <w:b/>
        </w:rPr>
        <w:t>[1]</w:t>
      </w:r>
      <w:r>
        <w:t>.</w:t>
      </w:r>
    </w:p>
    <w:p w14:paraId="3D0DD134" w14:textId="3F824C10" w:rsidR="00E81908" w:rsidRDefault="00E81908" w:rsidP="00FE4749">
      <w:pPr>
        <w:pStyle w:val="ShotDescription"/>
        <w:numPr>
          <w:ilvl w:val="2"/>
          <w:numId w:val="3"/>
        </w:numPr>
      </w:pPr>
      <w:r>
        <w:lastRenderedPageBreak/>
        <w:t xml:space="preserve">Talent disconnecting the ventilator tubing and attaching a Y-port adaptor to the endotracheal tube. </w:t>
      </w:r>
    </w:p>
    <w:p w14:paraId="0AC0891B" w14:textId="77777777" w:rsidR="00E81908" w:rsidRDefault="00E81908" w:rsidP="00E81908">
      <w:pPr>
        <w:pStyle w:val="Narration"/>
        <w:ind w:firstLine="0"/>
      </w:pPr>
    </w:p>
    <w:p w14:paraId="22ACC26F" w14:textId="762FE233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Apply a positive end-expiratory pressure of 10 </w:t>
      </w:r>
      <w:proofErr w:type="spellStart"/>
      <w:r>
        <w:t>centimeters</w:t>
      </w:r>
      <w:proofErr w:type="spellEnd"/>
      <w:r>
        <w:t xml:space="preserve"> of water for 1 minute </w:t>
      </w:r>
      <w:r>
        <w:rPr>
          <w:b/>
        </w:rPr>
        <w:t>[1]</w:t>
      </w:r>
      <w:r>
        <w:t xml:space="preserve">. Adjust </w:t>
      </w:r>
      <w:r w:rsidR="00E81908">
        <w:t xml:space="preserve">the </w:t>
      </w:r>
      <w:r>
        <w:t xml:space="preserve">peak inspiratory pressure to maintain tidal volume at 7 milliliters per </w:t>
      </w:r>
      <w:r w:rsidRPr="00FE4749">
        <w:t xml:space="preserve">kilogram </w:t>
      </w:r>
      <w:r w:rsidR="00E81908" w:rsidRPr="00FE4749">
        <w:rPr>
          <w:b/>
        </w:rPr>
        <w:t xml:space="preserve">[2] </w:t>
      </w:r>
      <w:r w:rsidRPr="00FE4749">
        <w:t xml:space="preserve">and set </w:t>
      </w:r>
      <w:r w:rsidR="00E81908" w:rsidRPr="00FE4749">
        <w:t xml:space="preserve">the </w:t>
      </w:r>
      <w:r w:rsidRPr="00FE4749">
        <w:t xml:space="preserve">respiratory rate to 40 breaths per minute </w:t>
      </w:r>
      <w:r w:rsidRPr="00FE4749">
        <w:rPr>
          <w:b/>
        </w:rPr>
        <w:t>[</w:t>
      </w:r>
      <w:r w:rsidR="00E81908" w:rsidRPr="00FE4749">
        <w:rPr>
          <w:b/>
        </w:rPr>
        <w:t>3</w:t>
      </w:r>
      <w:r w:rsidRPr="00FE4749">
        <w:rPr>
          <w:b/>
        </w:rPr>
        <w:t>]</w:t>
      </w:r>
      <w:r w:rsidRPr="00FE4749">
        <w:t>.</w:t>
      </w:r>
    </w:p>
    <w:p w14:paraId="58ABEF32" w14:textId="77092B09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PEEP </w:t>
      </w:r>
      <w:r w:rsidR="00E81908" w:rsidRPr="00FE4749">
        <w:t xml:space="preserve">being </w:t>
      </w:r>
      <w:r w:rsidRPr="00FE4749">
        <w:t>set to 10 centimeters of water for 1 minute.</w:t>
      </w:r>
    </w:p>
    <w:p w14:paraId="570426F5" w14:textId="4917E7B3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Adjustments being made to PIP to maintain a tidal volume of 7 milliliters per kilogram.</w:t>
      </w:r>
    </w:p>
    <w:p w14:paraId="4165CF2E" w14:textId="19EF32D2" w:rsidR="00E81908" w:rsidRDefault="00E81908" w:rsidP="00FE4749">
      <w:pPr>
        <w:pStyle w:val="ShotDescription"/>
        <w:numPr>
          <w:ilvl w:val="2"/>
          <w:numId w:val="3"/>
        </w:numPr>
      </w:pPr>
      <w:r w:rsidRPr="00FE4749">
        <w:t>SCREEN: Respiratory rate</w:t>
      </w:r>
      <w:r>
        <w:t xml:space="preserve"> being set to 40 breaths/min.</w:t>
      </w:r>
    </w:p>
    <w:p w14:paraId="55575E05" w14:textId="77777777" w:rsidR="00A17A3F" w:rsidRDefault="00A17A3F" w:rsidP="00A17A3F"/>
    <w:p w14:paraId="13BEB791" w14:textId="5E0AFF8E" w:rsidR="00A17A3F" w:rsidRDefault="00E81908" w:rsidP="00FE4749">
      <w:pPr>
        <w:pStyle w:val="Narration"/>
        <w:numPr>
          <w:ilvl w:val="1"/>
          <w:numId w:val="3"/>
        </w:numPr>
      </w:pPr>
      <w:r>
        <w:t>Then, i</w:t>
      </w:r>
      <w:r w:rsidR="00A17A3F">
        <w:t xml:space="preserve">nsert a catheter through the side port of the Y-adaptor into the endotracheal tube to a premeasured depth so the tip extends 1 to 2 </w:t>
      </w:r>
      <w:proofErr w:type="spellStart"/>
      <w:r w:rsidR="00A17A3F">
        <w:t>millimeters</w:t>
      </w:r>
      <w:proofErr w:type="spellEnd"/>
      <w:r w:rsidR="00A17A3F">
        <w:t xml:space="preserve"> beyond the tube </w:t>
      </w:r>
      <w:r w:rsidR="00A17A3F">
        <w:rPr>
          <w:b/>
        </w:rPr>
        <w:t>[1]</w:t>
      </w:r>
      <w:r w:rsidR="00A17A3F">
        <w:t>.</w:t>
      </w:r>
    </w:p>
    <w:p w14:paraId="1694EFAC" w14:textId="2605B84A" w:rsidR="00A17A3F" w:rsidRDefault="00A17A3F" w:rsidP="00FE4749">
      <w:pPr>
        <w:pStyle w:val="ShotDescription"/>
        <w:numPr>
          <w:ilvl w:val="2"/>
          <w:numId w:val="3"/>
        </w:numPr>
      </w:pPr>
      <w:r>
        <w:t>Talent feeding catheter through the side port.</w:t>
      </w:r>
    </w:p>
    <w:p w14:paraId="6ABB6396" w14:textId="77777777" w:rsidR="00A17A3F" w:rsidRDefault="00A17A3F" w:rsidP="00A17A3F"/>
    <w:p w14:paraId="31E863FC" w14:textId="1FA14299" w:rsidR="00A17A3F" w:rsidRDefault="00E81908" w:rsidP="00FE4749">
      <w:pPr>
        <w:pStyle w:val="Narration"/>
        <w:numPr>
          <w:ilvl w:val="1"/>
          <w:numId w:val="3"/>
        </w:numPr>
      </w:pPr>
      <w:r>
        <w:t>Now, i</w:t>
      </w:r>
      <w:r w:rsidR="00A17A3F">
        <w:t xml:space="preserve">nject the </w:t>
      </w:r>
      <w:r>
        <w:t>LPS</w:t>
      </w:r>
      <w:r w:rsidR="00A17A3F">
        <w:t xml:space="preserve"> through the catheter </w:t>
      </w:r>
      <w:r w:rsidR="00A17A3F">
        <w:rPr>
          <w:b/>
        </w:rPr>
        <w:t>[1]</w:t>
      </w:r>
      <w:r w:rsidR="00A17A3F">
        <w:t xml:space="preserve"> </w:t>
      </w:r>
      <w:r>
        <w:t>and f</w:t>
      </w:r>
      <w:r w:rsidR="00A17A3F">
        <w:t xml:space="preserve">lush </w:t>
      </w:r>
      <w:r>
        <w:t xml:space="preserve">the catheter </w:t>
      </w:r>
      <w:r w:rsidR="00A17A3F">
        <w:t xml:space="preserve">with 1 milliliter of normal saline followed by a </w:t>
      </w:r>
      <w:proofErr w:type="gramStart"/>
      <w:r w:rsidR="00A17A3F">
        <w:t>9 milliliter</w:t>
      </w:r>
      <w:proofErr w:type="gramEnd"/>
      <w:r w:rsidR="00A17A3F">
        <w:t xml:space="preserve"> air bolus to ensure complete delivery </w:t>
      </w:r>
      <w:r w:rsidR="00A17A3F">
        <w:rPr>
          <w:b/>
        </w:rPr>
        <w:t>[2]</w:t>
      </w:r>
      <w:r w:rsidR="00A17A3F">
        <w:t>.</w:t>
      </w:r>
    </w:p>
    <w:p w14:paraId="3B508301" w14:textId="363D3681" w:rsidR="00A17A3F" w:rsidRDefault="00A17A3F" w:rsidP="00FE4749">
      <w:pPr>
        <w:pStyle w:val="ShotDescription"/>
        <w:numPr>
          <w:ilvl w:val="2"/>
          <w:numId w:val="3"/>
        </w:numPr>
      </w:pPr>
      <w:r>
        <w:t xml:space="preserve">Talent injecting </w:t>
      </w:r>
      <w:r w:rsidR="00E81908">
        <w:t>LPS</w:t>
      </w:r>
      <w:r>
        <w:t xml:space="preserve"> through the catheter.</w:t>
      </w:r>
    </w:p>
    <w:p w14:paraId="1ABE89A5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flushing the catheter with saline and then pushing in an air bolus using a syringe.</w:t>
      </w:r>
    </w:p>
    <w:p w14:paraId="1AB32EF9" w14:textId="77777777" w:rsidR="00A17A3F" w:rsidRDefault="00A17A3F" w:rsidP="00A17A3F"/>
    <w:p w14:paraId="671DCA7D" w14:textId="1033ECE9" w:rsidR="00A17A3F" w:rsidRDefault="00E81908" w:rsidP="00FE4749">
      <w:pPr>
        <w:pStyle w:val="Narration"/>
        <w:numPr>
          <w:ilvl w:val="1"/>
          <w:numId w:val="3"/>
        </w:numPr>
      </w:pPr>
      <w:r>
        <w:t>Then, r</w:t>
      </w:r>
      <w:r w:rsidR="00A17A3F">
        <w:t xml:space="preserve">emove the catheter and close the side port </w:t>
      </w:r>
      <w:r w:rsidR="00A17A3F">
        <w:rPr>
          <w:b/>
        </w:rPr>
        <w:t>[1]</w:t>
      </w:r>
      <w:r w:rsidR="00A17A3F">
        <w:t>.</w:t>
      </w:r>
    </w:p>
    <w:p w14:paraId="7CEE1AE9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withdrawing the catheter and sealing the side port.</w:t>
      </w:r>
    </w:p>
    <w:p w14:paraId="558B665D" w14:textId="77777777" w:rsidR="00A17A3F" w:rsidRDefault="00A17A3F" w:rsidP="00A17A3F"/>
    <w:p w14:paraId="5FE2D23A" w14:textId="77777777" w:rsidR="00A17A3F" w:rsidRDefault="00A17A3F" w:rsidP="00FE4749">
      <w:pPr>
        <w:pStyle w:val="Narration"/>
        <w:numPr>
          <w:ilvl w:val="1"/>
          <w:numId w:val="3"/>
        </w:numPr>
      </w:pPr>
      <w:r>
        <w:t xml:space="preserve">Disconnect the ventilator circuit from the endotracheal tube for 30 seconds </w:t>
      </w:r>
      <w:r>
        <w:rPr>
          <w:b/>
        </w:rPr>
        <w:t>[1]</w:t>
      </w:r>
      <w:r>
        <w:t>.</w:t>
      </w:r>
    </w:p>
    <w:p w14:paraId="1BA7F01C" w14:textId="2E98AB85" w:rsidR="00A17A3F" w:rsidRDefault="00A17A3F" w:rsidP="00FE4749">
      <w:pPr>
        <w:pStyle w:val="ShotDescription"/>
        <w:numPr>
          <w:ilvl w:val="2"/>
          <w:numId w:val="3"/>
        </w:numPr>
      </w:pPr>
      <w:r>
        <w:t>Talent disconnecting the ventilator circuit.</w:t>
      </w:r>
    </w:p>
    <w:p w14:paraId="14B33160" w14:textId="77777777" w:rsidR="00A17A3F" w:rsidRDefault="00A17A3F" w:rsidP="00A17A3F"/>
    <w:p w14:paraId="3979E320" w14:textId="2B6B0C46" w:rsidR="00A17A3F" w:rsidRDefault="00A17A3F" w:rsidP="00FE4749">
      <w:pPr>
        <w:pStyle w:val="Narration"/>
        <w:numPr>
          <w:ilvl w:val="1"/>
          <w:numId w:val="3"/>
        </w:numPr>
      </w:pPr>
      <w:r>
        <w:t xml:space="preserve">During the disconnection period, adjust </w:t>
      </w:r>
      <w:r w:rsidR="00E81908">
        <w:t xml:space="preserve">the </w:t>
      </w:r>
      <w:r>
        <w:t xml:space="preserve">ventilator settings </w:t>
      </w:r>
      <w:r w:rsidR="00E81908" w:rsidRPr="00E81908">
        <w:rPr>
          <w:b/>
          <w:bCs/>
        </w:rPr>
        <w:t>[</w:t>
      </w:r>
      <w:r>
        <w:rPr>
          <w:b/>
        </w:rPr>
        <w:t>1]</w:t>
      </w:r>
      <w:r>
        <w:t>.</w:t>
      </w:r>
    </w:p>
    <w:p w14:paraId="760A9B20" w14:textId="77777777" w:rsidR="00E81908" w:rsidRDefault="00E81908" w:rsidP="00FE4749">
      <w:pPr>
        <w:pStyle w:val="ShotDescription"/>
        <w:numPr>
          <w:ilvl w:val="2"/>
          <w:numId w:val="3"/>
        </w:numPr>
      </w:pPr>
      <w:r>
        <w:t>TEXT ON PLAIN BACKGROUND:</w:t>
      </w:r>
    </w:p>
    <w:p w14:paraId="7F2CC6E9" w14:textId="350B04BB" w:rsidR="00E81908" w:rsidRDefault="00E81908" w:rsidP="00E81908">
      <w:pPr>
        <w:pStyle w:val="ShotDescription"/>
        <w:ind w:firstLine="0"/>
      </w:pPr>
      <w:proofErr w:type="spellStart"/>
      <w:r w:rsidRPr="00E81908">
        <w:t>FiO</w:t>
      </w:r>
      <w:proofErr w:type="spellEnd"/>
      <w:r w:rsidRPr="00E81908">
        <w:t>₂</w:t>
      </w:r>
      <w:r>
        <w:t xml:space="preserve"> (</w:t>
      </w:r>
      <w:r w:rsidRPr="00E81908">
        <w:t>Fraction of Inspired Oxygen</w:t>
      </w:r>
      <w:r>
        <w:t>):</w:t>
      </w:r>
      <w:r w:rsidRPr="00E81908">
        <w:t xml:space="preserve"> 0.5</w:t>
      </w:r>
    </w:p>
    <w:p w14:paraId="5B20F360" w14:textId="7ED520F6" w:rsidR="00E81908" w:rsidRDefault="00E81908" w:rsidP="00E81908">
      <w:pPr>
        <w:pStyle w:val="ShotDescription"/>
        <w:ind w:firstLine="0"/>
      </w:pPr>
      <w:r w:rsidRPr="00E81908">
        <w:t>PEEP</w:t>
      </w:r>
      <w:r>
        <w:t xml:space="preserve"> (</w:t>
      </w:r>
      <w:r w:rsidRPr="00E81908">
        <w:t>Positive End-Expiratory Pressure</w:t>
      </w:r>
      <w:r>
        <w:t>):</w:t>
      </w:r>
      <w:r w:rsidRPr="00E81908">
        <w:t xml:space="preserve"> 6 </w:t>
      </w:r>
      <w:proofErr w:type="spellStart"/>
      <w:r w:rsidRPr="00E81908">
        <w:t>cmH₂O</w:t>
      </w:r>
      <w:proofErr w:type="spellEnd"/>
    </w:p>
    <w:p w14:paraId="25C672CE" w14:textId="63FAAD69" w:rsidR="00E81908" w:rsidRDefault="00E81908" w:rsidP="00E81908">
      <w:pPr>
        <w:pStyle w:val="ShotDescription"/>
        <w:ind w:firstLine="0"/>
      </w:pPr>
      <w:r>
        <w:t xml:space="preserve">Set </w:t>
      </w:r>
      <w:r w:rsidRPr="00E81908">
        <w:t xml:space="preserve">PIP </w:t>
      </w:r>
      <w:r>
        <w:t>(</w:t>
      </w:r>
      <w:r w:rsidRPr="00E81908">
        <w:t>Peak Inspiratory Pressure</w:t>
      </w:r>
      <w:r>
        <w:t xml:space="preserve">) </w:t>
      </w:r>
      <w:r w:rsidRPr="00E81908">
        <w:t>to maintain 7 mL/kg</w:t>
      </w:r>
      <w:r>
        <w:t xml:space="preserve"> </w:t>
      </w:r>
      <w:r w:rsidRPr="00E81908">
        <w:t>t</w:t>
      </w:r>
      <w:r>
        <w:t>idal volume</w:t>
      </w:r>
      <w:r w:rsidRPr="00E81908">
        <w:t xml:space="preserve"> </w:t>
      </w:r>
    </w:p>
    <w:p w14:paraId="140B25C2" w14:textId="302C8E8F" w:rsidR="00A17A3F" w:rsidRDefault="00E81908" w:rsidP="00E81908">
      <w:pPr>
        <w:pStyle w:val="ShotDescription"/>
        <w:ind w:firstLine="0"/>
      </w:pPr>
      <w:r w:rsidRPr="00E81908">
        <w:t>RR</w:t>
      </w:r>
      <w:r>
        <w:t xml:space="preserve"> (</w:t>
      </w:r>
      <w:r w:rsidRPr="00E81908">
        <w:t>Respiratory Rate</w:t>
      </w:r>
      <w:r>
        <w:t>):</w:t>
      </w:r>
      <w:r w:rsidRPr="00E81908">
        <w:t xml:space="preserve"> 40</w:t>
      </w:r>
      <w:r>
        <w:t xml:space="preserve"> - </w:t>
      </w:r>
      <w:r w:rsidRPr="00E81908">
        <w:t xml:space="preserve">60 breaths/min to achieve </w:t>
      </w:r>
      <w:r>
        <w:t xml:space="preserve">normal </w:t>
      </w:r>
      <w:proofErr w:type="spellStart"/>
      <w:r w:rsidRPr="00E81908">
        <w:t>PaCO</w:t>
      </w:r>
      <w:proofErr w:type="spellEnd"/>
      <w:r w:rsidRPr="00E81908">
        <w:t xml:space="preserve">₂ </w:t>
      </w:r>
    </w:p>
    <w:p w14:paraId="0AB442DF" w14:textId="77777777" w:rsidR="00A17A3F" w:rsidRDefault="00A17A3F" w:rsidP="00A17A3F"/>
    <w:p w14:paraId="40760BC0" w14:textId="77777777" w:rsidR="00A17A3F" w:rsidRPr="00FE4749" w:rsidRDefault="00A17A3F" w:rsidP="00FE4749">
      <w:pPr>
        <w:pStyle w:val="Narration"/>
        <w:numPr>
          <w:ilvl w:val="1"/>
          <w:numId w:val="3"/>
        </w:numPr>
      </w:pPr>
      <w:r>
        <w:lastRenderedPageBreak/>
        <w:t xml:space="preserve">Once the tidal volume is stabilized at 7 milliliters per kilogram, record the timepoint 0-hour physiological measurements and complete the case report form sheet </w:t>
      </w:r>
      <w:r>
        <w:rPr>
          <w:b/>
        </w:rPr>
        <w:t>[1]</w:t>
      </w:r>
      <w:r>
        <w:t xml:space="preserve">. Adjust the respiratory rate based on the partial pressure of carbon dioxide from the blood gas </w:t>
      </w:r>
      <w:r w:rsidRPr="00FE4749">
        <w:t xml:space="preserve">analysis </w:t>
      </w:r>
      <w:r w:rsidRPr="00FE4749">
        <w:rPr>
          <w:b/>
        </w:rPr>
        <w:t>[2]</w:t>
      </w:r>
      <w:r w:rsidRPr="00FE4749">
        <w:t>.</w:t>
      </w:r>
    </w:p>
    <w:p w14:paraId="0BAD9B12" w14:textId="7777777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>SCREEN: Display of ventilator panel showing stabilized tidal volume at 7 milliliters per kilogram</w:t>
      </w:r>
      <w:r>
        <w:t>.</w:t>
      </w:r>
    </w:p>
    <w:p w14:paraId="1E22BE9C" w14:textId="62172617" w:rsidR="00A17A3F" w:rsidRDefault="00A17A3F" w:rsidP="00FE4749">
      <w:pPr>
        <w:pStyle w:val="ShotDescription"/>
        <w:numPr>
          <w:ilvl w:val="2"/>
          <w:numId w:val="3"/>
        </w:numPr>
      </w:pPr>
      <w:r>
        <w:t>Talent recording readings in the</w:t>
      </w:r>
      <w:r w:rsidR="00E81908">
        <w:t xml:space="preserve"> f</w:t>
      </w:r>
      <w:r>
        <w:t xml:space="preserve">orm and </w:t>
      </w:r>
      <w:r w:rsidR="00E81908">
        <w:t>looking at</w:t>
      </w:r>
      <w:r>
        <w:t xml:space="preserve"> blood gas data.</w:t>
      </w:r>
    </w:p>
    <w:p w14:paraId="35F71B92" w14:textId="77777777" w:rsidR="00A17A3F" w:rsidRDefault="00A17A3F" w:rsidP="00A17A3F"/>
    <w:p w14:paraId="63E99304" w14:textId="4859178C" w:rsidR="00A17A3F" w:rsidRDefault="00E81908" w:rsidP="00FE4749">
      <w:pPr>
        <w:pStyle w:val="Narration"/>
        <w:numPr>
          <w:ilvl w:val="1"/>
          <w:numId w:val="3"/>
        </w:numPr>
      </w:pPr>
      <w:r>
        <w:t>Next, during the 6-hour observation period, s</w:t>
      </w:r>
      <w:r w:rsidR="00A17A3F">
        <w:t xml:space="preserve">witch to volume-controlled ventilation with </w:t>
      </w:r>
      <w:r>
        <w:t xml:space="preserve">the same settings as demonstrated earlier </w:t>
      </w:r>
      <w:r w:rsidR="00A17A3F">
        <w:t xml:space="preserve">to maintain normal partial pressure of carbon dioxide </w:t>
      </w:r>
      <w:r w:rsidR="00A17A3F">
        <w:rPr>
          <w:b/>
        </w:rPr>
        <w:t>[</w:t>
      </w:r>
      <w:r>
        <w:rPr>
          <w:b/>
        </w:rPr>
        <w:t>1</w:t>
      </w:r>
      <w:r w:rsidR="00A17A3F">
        <w:rPr>
          <w:b/>
        </w:rPr>
        <w:t>]</w:t>
      </w:r>
      <w:r w:rsidR="00A17A3F">
        <w:t>.</w:t>
      </w:r>
    </w:p>
    <w:p w14:paraId="12B9FEA3" w14:textId="44C2B55E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Changing the ventilator mode to volume control.</w:t>
      </w:r>
    </w:p>
    <w:p w14:paraId="0045EDBD" w14:textId="77777777" w:rsidR="00A17A3F" w:rsidRPr="00FE4749" w:rsidRDefault="00A17A3F" w:rsidP="00A17A3F"/>
    <w:p w14:paraId="15BE0969" w14:textId="6D074ED0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Use hourly blood gas measurements to guide respiratory rate adjustments for the remainder of the experiment </w:t>
      </w:r>
      <w:r w:rsidRPr="00FE4749">
        <w:rPr>
          <w:b/>
        </w:rPr>
        <w:t>[1]</w:t>
      </w:r>
      <w:r w:rsidRPr="00FE4749">
        <w:t xml:space="preserve"> </w:t>
      </w:r>
      <w:r w:rsidR="00D94896" w:rsidRPr="00FE4749">
        <w:t>and c</w:t>
      </w:r>
      <w:r w:rsidRPr="00FE4749">
        <w:t xml:space="preserve">ontinuously adjust peak inspiratory pressure to maintain tidal volume at 7 milliliters per kilogram </w:t>
      </w:r>
      <w:r w:rsidRPr="00FE4749">
        <w:rPr>
          <w:b/>
        </w:rPr>
        <w:t>[2]</w:t>
      </w:r>
      <w:r w:rsidRPr="00FE4749">
        <w:t>.</w:t>
      </w:r>
    </w:p>
    <w:p w14:paraId="367BB8E5" w14:textId="246C0491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FE4749">
        <w:t>pointing to the</w:t>
      </w:r>
      <w:r w:rsidRPr="00FE4749">
        <w:t xml:space="preserve"> blood gas readings.</w:t>
      </w:r>
    </w:p>
    <w:p w14:paraId="4370F06E" w14:textId="7777777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>SCREEN: PIP being</w:t>
      </w:r>
      <w:r>
        <w:t xml:space="preserve"> modified on ventilator to keep tidal volume consiste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A6AABD" w14:textId="77777777" w:rsidR="00D94896" w:rsidRDefault="00D9489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923FC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E474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F1E4B0" w14:textId="2250BAC2" w:rsidR="00B77A8B" w:rsidRDefault="00B77A8B" w:rsidP="00FE4749">
      <w:pPr>
        <w:pStyle w:val="Narration"/>
        <w:numPr>
          <w:ilvl w:val="1"/>
          <w:numId w:val="3"/>
        </w:numPr>
      </w:pPr>
      <w:r>
        <w:t xml:space="preserve">Multi-hit animals exhibited a significantly increased oxygenation index between 8 and 12 over the 6-hour period, indicating moderate to severe lung injury </w:t>
      </w:r>
      <w:r w:rsidRPr="00663A65">
        <w:rPr>
          <w:b/>
        </w:rPr>
        <w:t>[1]</w:t>
      </w:r>
      <w:r>
        <w:t xml:space="preserve">, while their partial pressure of oxygen to fraction of inspired oxygen ratio dropped </w:t>
      </w:r>
      <w:r w:rsidR="00BA46F9">
        <w:t xml:space="preserve">markedly </w:t>
      </w:r>
      <w:r w:rsidRPr="00663A65">
        <w:rPr>
          <w:b/>
        </w:rPr>
        <w:t>[2]</w:t>
      </w:r>
      <w:r w:rsidR="00BA46F9">
        <w:t>.</w:t>
      </w:r>
      <w:r>
        <w:t xml:space="preserve"> </w:t>
      </w:r>
      <w:r w:rsidR="00BA46F9">
        <w:t xml:space="preserve">The </w:t>
      </w:r>
      <w:r>
        <w:t xml:space="preserve">respiratory system compliance was reduced by over 50% </w:t>
      </w:r>
      <w:r w:rsidR="00BA46F9" w:rsidRPr="00663A65">
        <w:rPr>
          <w:b/>
        </w:rPr>
        <w:t>[3]</w:t>
      </w:r>
      <w:r w:rsidR="00BA46F9">
        <w:rPr>
          <w:b/>
        </w:rPr>
        <w:t xml:space="preserve"> </w:t>
      </w:r>
      <w:r>
        <w:t>compared</w:t>
      </w:r>
      <w:r w:rsidR="00BA46F9">
        <w:t xml:space="preserve"> </w:t>
      </w:r>
      <w:r>
        <w:t xml:space="preserve">to control animals </w:t>
      </w:r>
      <w:r w:rsidRPr="00663A65">
        <w:rPr>
          <w:b/>
        </w:rPr>
        <w:t>[</w:t>
      </w:r>
      <w:r w:rsidR="00BA46F9">
        <w:rPr>
          <w:b/>
        </w:rPr>
        <w:t>4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5CDF248E" w14:textId="77777777" w:rsidR="00B77A8B" w:rsidRDefault="00B77A8B" w:rsidP="00B77A8B">
      <w:r>
        <w:t>.</w:t>
      </w:r>
    </w:p>
    <w:p w14:paraId="778A35B9" w14:textId="0A231EDF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A</w:t>
      </w:r>
      <w:r>
        <w:t xml:space="preserve"> .</w:t>
      </w:r>
      <w:proofErr w:type="gramEnd"/>
    </w:p>
    <w:p w14:paraId="0C3BE7C1" w14:textId="00641A5F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B</w:t>
      </w:r>
      <w:r>
        <w:t xml:space="preserve"> .</w:t>
      </w:r>
      <w:proofErr w:type="gramEnd"/>
    </w:p>
    <w:p w14:paraId="7136A02A" w14:textId="1B545B52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red line in panel C</w:t>
      </w:r>
      <w:r>
        <w:t>.</w:t>
      </w:r>
    </w:p>
    <w:p w14:paraId="7B8EC9F5" w14:textId="431A1828" w:rsidR="00BA46F9" w:rsidRDefault="00BA46F9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BLUE line in panel C</w:t>
      </w:r>
      <w:r>
        <w:t>.</w:t>
      </w:r>
    </w:p>
    <w:p w14:paraId="594D0A3E" w14:textId="77777777" w:rsidR="00BA46F9" w:rsidRDefault="00BA46F9" w:rsidP="00BA46F9">
      <w:pPr>
        <w:pStyle w:val="ShotDescription"/>
        <w:ind w:firstLine="0"/>
      </w:pPr>
    </w:p>
    <w:p w14:paraId="57AB6F48" w14:textId="77777777" w:rsidR="00B77A8B" w:rsidRDefault="00B77A8B" w:rsidP="00B77A8B"/>
    <w:p w14:paraId="66D8F917" w14:textId="157336C8" w:rsidR="00B77A8B" w:rsidRDefault="00B77A8B" w:rsidP="00FE4749">
      <w:pPr>
        <w:pStyle w:val="Narration"/>
        <w:numPr>
          <w:ilvl w:val="1"/>
          <w:numId w:val="3"/>
        </w:numPr>
      </w:pPr>
      <w:r>
        <w:t>Multi-hit lungs showed clear macroscopic signs of patchy lung injury concentrated in the posterior central region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 </w:t>
      </w:r>
      <w:r w:rsidRPr="00663A65">
        <w:rPr>
          <w:b/>
        </w:rPr>
        <w:t>[</w:t>
      </w:r>
      <w:r w:rsidR="00BA46F9">
        <w:rPr>
          <w:b/>
        </w:rPr>
        <w:t>2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2CD8E2B0" w14:textId="77777777" w:rsidR="00B77A8B" w:rsidRDefault="00B77A8B" w:rsidP="00B77A8B">
      <w:r>
        <w:t>.</w:t>
      </w:r>
    </w:p>
    <w:p w14:paraId="177D5308" w14:textId="6C255F10" w:rsidR="00B77A8B" w:rsidRDefault="00B77A8B" w:rsidP="00FE4749">
      <w:pPr>
        <w:pStyle w:val="ShotDescription"/>
        <w:numPr>
          <w:ilvl w:val="2"/>
          <w:numId w:val="3"/>
        </w:numPr>
      </w:pPr>
      <w:r>
        <w:t>LAB MEDIA: Figure 3</w:t>
      </w:r>
      <w:r w:rsidR="00BA46F9">
        <w:t xml:space="preserve"> panel B</w:t>
      </w:r>
      <w:r>
        <w:t xml:space="preserve">. </w:t>
      </w:r>
      <w:r w:rsidRPr="00BA46F9">
        <w:rPr>
          <w:i/>
          <w:iCs/>
          <w:color w:val="3333FF"/>
        </w:rPr>
        <w:t>Video editor: Highlight the dark</w:t>
      </w:r>
      <w:r w:rsidR="00BA46F9" w:rsidRPr="00BA46F9">
        <w:rPr>
          <w:i/>
          <w:iCs/>
          <w:color w:val="3333FF"/>
        </w:rPr>
        <w:t xml:space="preserve"> RED</w:t>
      </w:r>
      <w:r w:rsidRPr="00BA46F9">
        <w:rPr>
          <w:i/>
          <w:iCs/>
          <w:color w:val="3333FF"/>
        </w:rPr>
        <w:t xml:space="preserve"> area in panel B of the multi-hit lung</w:t>
      </w:r>
      <w:r w:rsidR="00BA46F9" w:rsidRPr="00BA46F9">
        <w:rPr>
          <w:i/>
          <w:iCs/>
          <w:color w:val="3333FF"/>
        </w:rPr>
        <w:t xml:space="preserve"> (extreme left image)</w:t>
      </w:r>
      <w:r w:rsidRPr="00BA46F9">
        <w:rPr>
          <w:i/>
          <w:iCs/>
          <w:color w:val="3333FF"/>
        </w:rPr>
        <w:t>.</w:t>
      </w:r>
    </w:p>
    <w:p w14:paraId="0CD292E5" w14:textId="058CA3BB" w:rsidR="00BA46F9" w:rsidRDefault="00BA46F9" w:rsidP="00FE4749">
      <w:pPr>
        <w:pStyle w:val="ShotDescription"/>
        <w:numPr>
          <w:ilvl w:val="2"/>
          <w:numId w:val="3"/>
        </w:numPr>
      </w:pPr>
      <w:r>
        <w:t xml:space="preserve">LAB MEDIA: Figure 3 panel A. </w:t>
      </w:r>
      <w:r w:rsidRPr="00BA46F9">
        <w:rPr>
          <w:i/>
          <w:iCs/>
          <w:color w:val="3333FF"/>
        </w:rPr>
        <w:t>Video editor: Highlight the lung image on the extreme left in panel A (control)</w:t>
      </w:r>
      <w:r>
        <w:t>.</w:t>
      </w:r>
    </w:p>
    <w:p w14:paraId="3DE70C42" w14:textId="77777777" w:rsidR="00B77A8B" w:rsidRDefault="00B77A8B" w:rsidP="00B77A8B"/>
    <w:p w14:paraId="63CE1C36" w14:textId="31756A18" w:rsidR="00B77A8B" w:rsidRDefault="00B77A8B" w:rsidP="00FE4749">
      <w:pPr>
        <w:pStyle w:val="Narration"/>
        <w:numPr>
          <w:ilvl w:val="1"/>
          <w:numId w:val="3"/>
        </w:numPr>
      </w:pPr>
      <w:r>
        <w:t xml:space="preserve">Histological analysis revealed marked neutrophilic infiltration and thickening of alveolar septa in multi-hit animals, indicating severe structural damage, including proteinaceous debris deposition in alveolar spaces </w:t>
      </w:r>
      <w:r w:rsidRPr="00663A65">
        <w:rPr>
          <w:b/>
        </w:rPr>
        <w:t>[</w:t>
      </w:r>
      <w:r w:rsidR="00BA46F9">
        <w:rPr>
          <w:b/>
        </w:rPr>
        <w:t>1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751D3475" w14:textId="77777777" w:rsidR="00B77A8B" w:rsidRDefault="00B77A8B" w:rsidP="00B77A8B">
      <w:r>
        <w:t>.</w:t>
      </w:r>
    </w:p>
    <w:p w14:paraId="7C725B78" w14:textId="7DF3D065" w:rsidR="00BA46F9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BA46F9">
        <w:rPr>
          <w:i/>
          <w:iCs/>
          <w:color w:val="3333FF"/>
        </w:rPr>
        <w:t>Video editor: Zoom into panel D</w:t>
      </w:r>
      <w:r w:rsidR="00BA46F9" w:rsidRPr="00BA46F9">
        <w:rPr>
          <w:i/>
          <w:iCs/>
          <w:color w:val="3333FF"/>
        </w:rPr>
        <w:t xml:space="preserve"> AND F</w:t>
      </w:r>
      <w:r>
        <w:t xml:space="preserve"> </w:t>
      </w:r>
    </w:p>
    <w:p w14:paraId="4A2C0B3F" w14:textId="00692D75" w:rsidR="00B77A8B" w:rsidRDefault="00B77A8B" w:rsidP="00BA46F9">
      <w:pPr>
        <w:pStyle w:val="ShotDescription"/>
        <w:ind w:firstLine="0"/>
      </w:pPr>
    </w:p>
    <w:p w14:paraId="16B84515" w14:textId="77777777" w:rsidR="00B77A8B" w:rsidRDefault="00B77A8B" w:rsidP="00B77A8B"/>
    <w:p w14:paraId="29AD1CB2" w14:textId="43CB6209" w:rsidR="00B77A8B" w:rsidRDefault="00B77A8B" w:rsidP="00FE4749">
      <w:pPr>
        <w:pStyle w:val="Narration"/>
        <w:numPr>
          <w:ilvl w:val="1"/>
          <w:numId w:val="3"/>
        </w:numPr>
      </w:pPr>
      <w:r>
        <w:t xml:space="preserve">Neutrophils made up more than 75% of the bronchoalveolar lavage fluid cell population in multi-hit animals 6 hours after injury </w:t>
      </w:r>
      <w:r w:rsidRPr="00663A65">
        <w:rPr>
          <w:b/>
        </w:rPr>
        <w:t>[1]</w:t>
      </w:r>
    </w:p>
    <w:p w14:paraId="71328FA9" w14:textId="6C7CC982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>Video editor: Emphasize the red bar in panel A</w:t>
      </w:r>
      <w:r>
        <w:t>.</w:t>
      </w:r>
    </w:p>
    <w:p w14:paraId="3BBE2CAC" w14:textId="77777777" w:rsidR="00B77A8B" w:rsidRDefault="00B77A8B" w:rsidP="00B77A8B"/>
    <w:p w14:paraId="09C49A14" w14:textId="02AE1349" w:rsidR="00B77A8B" w:rsidRDefault="00B77A8B" w:rsidP="00FE4749">
      <w:pPr>
        <w:pStyle w:val="Narration"/>
        <w:numPr>
          <w:ilvl w:val="1"/>
          <w:numId w:val="3"/>
        </w:numPr>
      </w:pPr>
      <w:r>
        <w:lastRenderedPageBreak/>
        <w:t>Levels of interleukin-6 were highly elevated in bronchoalveolar lavage fluid and in lung tissue of multi-hit animals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, reflecting an intense inflammatory response</w:t>
      </w:r>
      <w:r w:rsidR="00BA46F9">
        <w:t xml:space="preserve"> </w:t>
      </w:r>
      <w:r w:rsidR="00BA46F9" w:rsidRPr="00663A65">
        <w:rPr>
          <w:b/>
        </w:rPr>
        <w:t>[</w:t>
      </w:r>
      <w:r w:rsidR="00BA46F9">
        <w:rPr>
          <w:b/>
        </w:rPr>
        <w:t>2</w:t>
      </w:r>
      <w:r w:rsidR="00BA46F9" w:rsidRPr="00663A65">
        <w:rPr>
          <w:b/>
        </w:rPr>
        <w:t>]</w:t>
      </w:r>
      <w:r w:rsidR="00BA46F9">
        <w:rPr>
          <w:b/>
        </w:rPr>
        <w:t>.</w:t>
      </w:r>
    </w:p>
    <w:p w14:paraId="5657B1B4" w14:textId="77777777" w:rsidR="00B77A8B" w:rsidRDefault="00B77A8B" w:rsidP="00B77A8B">
      <w:r>
        <w:t>.</w:t>
      </w:r>
    </w:p>
    <w:p w14:paraId="7D492852" w14:textId="201022A8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 xml:space="preserve">RED </w:t>
      </w:r>
      <w:r w:rsidRPr="00BA46F9">
        <w:rPr>
          <w:i/>
          <w:iCs/>
          <w:color w:val="3333FF"/>
        </w:rPr>
        <w:t>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in </w:t>
      </w:r>
      <w:r w:rsidR="00BA46F9" w:rsidRPr="00BA46F9">
        <w:rPr>
          <w:i/>
          <w:iCs/>
          <w:color w:val="3333FF"/>
        </w:rPr>
        <w:t>panels</w:t>
      </w:r>
      <w:r w:rsidRPr="00BA46F9">
        <w:rPr>
          <w:i/>
          <w:iCs/>
          <w:color w:val="3333FF"/>
        </w:rPr>
        <w:t xml:space="preserve"> B </w:t>
      </w:r>
      <w:r w:rsidR="00BA46F9" w:rsidRPr="00BA46F9">
        <w:rPr>
          <w:i/>
          <w:iCs/>
          <w:color w:val="3333FF"/>
        </w:rPr>
        <w:t>and C</w:t>
      </w:r>
      <w:r>
        <w:t>.</w:t>
      </w:r>
    </w:p>
    <w:p w14:paraId="7A9CBB23" w14:textId="439C999E" w:rsidR="00B77A8B" w:rsidRPr="00663A65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>BLUE</w:t>
      </w:r>
      <w:r w:rsidRPr="00BA46F9">
        <w:rPr>
          <w:i/>
          <w:iCs/>
          <w:color w:val="3333FF"/>
        </w:rPr>
        <w:t xml:space="preserve"> 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</w:t>
      </w:r>
      <w:r w:rsidR="00BA46F9" w:rsidRPr="00BA46F9">
        <w:rPr>
          <w:i/>
          <w:iCs/>
          <w:color w:val="3333FF"/>
        </w:rPr>
        <w:t>B and C</w:t>
      </w:r>
    </w:p>
    <w:sectPr w:rsidR="00B77A8B" w:rsidRPr="00663A65" w:rsidSect="005F0509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91845" w14:textId="77777777" w:rsidR="006404C7" w:rsidRDefault="006404C7">
      <w:r>
        <w:separator/>
      </w:r>
    </w:p>
    <w:p w14:paraId="1E94BA61" w14:textId="77777777" w:rsidR="006404C7" w:rsidRDefault="006404C7"/>
  </w:endnote>
  <w:endnote w:type="continuationSeparator" w:id="0">
    <w:p w14:paraId="14FBD4EE" w14:textId="77777777" w:rsidR="006404C7" w:rsidRDefault="006404C7">
      <w:r>
        <w:continuationSeparator/>
      </w:r>
    </w:p>
    <w:p w14:paraId="1C247A37" w14:textId="77777777" w:rsidR="006404C7" w:rsidRDefault="006404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9ED764" w:rsidR="00ED23F4" w:rsidRPr="00790E8C" w:rsidRDefault="00336C61" w:rsidP="00FE4749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E47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E4749">
      <w:rPr>
        <w:rFonts w:cstheme="minorHAnsi"/>
      </w:rPr>
      <w:t xml:space="preserve"> June </w:t>
    </w:r>
    <w:r w:rsidR="00FE4749">
      <w:rPr>
        <w:rFonts w:cstheme="minorHAnsi"/>
      </w:rPr>
      <w:t>24</w:t>
    </w:r>
    <w:r w:rsidR="00FE4749">
      <w:rPr>
        <w:rFonts w:cstheme="minorHAnsi"/>
      </w:rPr>
      <w:t>, 2025</w:t>
    </w:r>
    <w:r w:rsidR="00FE474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6F487" w14:textId="77777777" w:rsidR="006404C7" w:rsidRDefault="006404C7">
      <w:r>
        <w:separator/>
      </w:r>
    </w:p>
    <w:p w14:paraId="302FD714" w14:textId="77777777" w:rsidR="006404C7" w:rsidRDefault="006404C7"/>
  </w:footnote>
  <w:footnote w:type="continuationSeparator" w:id="0">
    <w:p w14:paraId="5A4801FF" w14:textId="77777777" w:rsidR="006404C7" w:rsidRDefault="006404C7">
      <w:r>
        <w:continuationSeparator/>
      </w:r>
    </w:p>
    <w:p w14:paraId="17817D83" w14:textId="77777777" w:rsidR="006404C7" w:rsidRDefault="006404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E75CE8" w:rsidR="00336C61" w:rsidRPr="006D3AC7" w:rsidRDefault="00336C61" w:rsidP="00FE47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FE474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B557AF"/>
    <w:multiLevelType w:val="multilevel"/>
    <w:tmpl w:val="165083CE"/>
    <w:lvl w:ilvl="0">
      <w:start w:val="1"/>
      <w:numFmt w:val="decimal"/>
      <w:lvlText w:val="%1."/>
      <w:lvlJc w:val="left"/>
      <w:pPr>
        <w:ind w:left="5605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 w:val="0"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Calibri" w:hAnsi="Calibri" w:cs="Calibri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Calibri" w:hAnsi="Calibri" w:cs="Calibri" w:hint="default"/>
        <w:color w:val="000000" w:themeColor="text1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A501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9"/>
  </w:num>
  <w:num w:numId="44" w16cid:durableId="2048413302">
    <w:abstractNumId w:val="12"/>
  </w:num>
  <w:num w:numId="45" w16cid:durableId="1955286227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72F"/>
    <w:rsid w:val="00010DD0"/>
    <w:rsid w:val="0001266D"/>
    <w:rsid w:val="00012B08"/>
    <w:rsid w:val="00013862"/>
    <w:rsid w:val="00015D6F"/>
    <w:rsid w:val="00023E22"/>
    <w:rsid w:val="00024282"/>
    <w:rsid w:val="00024322"/>
    <w:rsid w:val="00025DE9"/>
    <w:rsid w:val="000326C8"/>
    <w:rsid w:val="000326F7"/>
    <w:rsid w:val="0003279B"/>
    <w:rsid w:val="00037367"/>
    <w:rsid w:val="00037828"/>
    <w:rsid w:val="0004142D"/>
    <w:rsid w:val="00043807"/>
    <w:rsid w:val="00045112"/>
    <w:rsid w:val="00055137"/>
    <w:rsid w:val="00062778"/>
    <w:rsid w:val="00074929"/>
    <w:rsid w:val="000828BC"/>
    <w:rsid w:val="00083792"/>
    <w:rsid w:val="00085F90"/>
    <w:rsid w:val="0008613B"/>
    <w:rsid w:val="00090BAC"/>
    <w:rsid w:val="0009624C"/>
    <w:rsid w:val="000A0B16"/>
    <w:rsid w:val="000A2498"/>
    <w:rsid w:val="000B0B1A"/>
    <w:rsid w:val="000B2085"/>
    <w:rsid w:val="000B387A"/>
    <w:rsid w:val="000B4E9A"/>
    <w:rsid w:val="000B4F7F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0095"/>
    <w:rsid w:val="00141482"/>
    <w:rsid w:val="00142D32"/>
    <w:rsid w:val="00143557"/>
    <w:rsid w:val="001469E6"/>
    <w:rsid w:val="00151824"/>
    <w:rsid w:val="001528A5"/>
    <w:rsid w:val="00156950"/>
    <w:rsid w:val="001609C2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37A6"/>
    <w:rsid w:val="00244CDB"/>
    <w:rsid w:val="0024793B"/>
    <w:rsid w:val="00247BFF"/>
    <w:rsid w:val="00251140"/>
    <w:rsid w:val="0025310D"/>
    <w:rsid w:val="002544F1"/>
    <w:rsid w:val="002553AE"/>
    <w:rsid w:val="00260BF1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0AD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2F48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788"/>
    <w:rsid w:val="00330494"/>
    <w:rsid w:val="00330F1B"/>
    <w:rsid w:val="003326AD"/>
    <w:rsid w:val="00333FA4"/>
    <w:rsid w:val="003355A8"/>
    <w:rsid w:val="0033691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3C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B8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FD2"/>
    <w:rsid w:val="005846D2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68A"/>
    <w:rsid w:val="00622BE8"/>
    <w:rsid w:val="00626AF2"/>
    <w:rsid w:val="006346FE"/>
    <w:rsid w:val="00637544"/>
    <w:rsid w:val="006402D4"/>
    <w:rsid w:val="006404C7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234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FA2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D6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C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56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041"/>
    <w:rsid w:val="00962168"/>
    <w:rsid w:val="009625B1"/>
    <w:rsid w:val="00966F67"/>
    <w:rsid w:val="009670EA"/>
    <w:rsid w:val="0097411E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6B6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4FD"/>
    <w:rsid w:val="00A07468"/>
    <w:rsid w:val="00A13CC3"/>
    <w:rsid w:val="00A164F5"/>
    <w:rsid w:val="00A17A3F"/>
    <w:rsid w:val="00A20DA8"/>
    <w:rsid w:val="00A218EC"/>
    <w:rsid w:val="00A310D7"/>
    <w:rsid w:val="00A3138F"/>
    <w:rsid w:val="00A319BE"/>
    <w:rsid w:val="00A31F9A"/>
    <w:rsid w:val="00A40760"/>
    <w:rsid w:val="00A40AF8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39"/>
    <w:rsid w:val="00AE1AF3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C26"/>
    <w:rsid w:val="00B5116D"/>
    <w:rsid w:val="00B534BA"/>
    <w:rsid w:val="00B60E0A"/>
    <w:rsid w:val="00B6201D"/>
    <w:rsid w:val="00B653B7"/>
    <w:rsid w:val="00B66A14"/>
    <w:rsid w:val="00B71932"/>
    <w:rsid w:val="00B7250F"/>
    <w:rsid w:val="00B77A8B"/>
    <w:rsid w:val="00B807E5"/>
    <w:rsid w:val="00B847A0"/>
    <w:rsid w:val="00B87BC5"/>
    <w:rsid w:val="00B87D12"/>
    <w:rsid w:val="00B91A8B"/>
    <w:rsid w:val="00BA0371"/>
    <w:rsid w:val="00BA2EF5"/>
    <w:rsid w:val="00BA46F9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06C"/>
    <w:rsid w:val="00C00F3F"/>
    <w:rsid w:val="00C035C7"/>
    <w:rsid w:val="00C058AE"/>
    <w:rsid w:val="00C05D10"/>
    <w:rsid w:val="00C0EEF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5F9"/>
    <w:rsid w:val="00D87F73"/>
    <w:rsid w:val="00D94896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711B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1285"/>
    <w:rsid w:val="00E44C46"/>
    <w:rsid w:val="00E55496"/>
    <w:rsid w:val="00E62BA5"/>
    <w:rsid w:val="00E65758"/>
    <w:rsid w:val="00E662CA"/>
    <w:rsid w:val="00E756F4"/>
    <w:rsid w:val="00E8076C"/>
    <w:rsid w:val="00E81908"/>
    <w:rsid w:val="00E823A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284"/>
    <w:rsid w:val="00ED592D"/>
    <w:rsid w:val="00ED6438"/>
    <w:rsid w:val="00EE00CF"/>
    <w:rsid w:val="00EE1E2F"/>
    <w:rsid w:val="00EE39ED"/>
    <w:rsid w:val="00EE4460"/>
    <w:rsid w:val="00EE6470"/>
    <w:rsid w:val="00EF4E2B"/>
    <w:rsid w:val="00F0191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9E5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4749"/>
    <w:rsid w:val="00FF25E5"/>
    <w:rsid w:val="00FF34BC"/>
    <w:rsid w:val="00FF6C56"/>
    <w:rsid w:val="00FF754B"/>
    <w:rsid w:val="023A5A77"/>
    <w:rsid w:val="0296DFB7"/>
    <w:rsid w:val="042D73F8"/>
    <w:rsid w:val="059565EB"/>
    <w:rsid w:val="08D847CC"/>
    <w:rsid w:val="0C591652"/>
    <w:rsid w:val="0D7A98F1"/>
    <w:rsid w:val="0D8BB231"/>
    <w:rsid w:val="0D8BBE75"/>
    <w:rsid w:val="0DBE348F"/>
    <w:rsid w:val="11617252"/>
    <w:rsid w:val="161E5ADA"/>
    <w:rsid w:val="162EF81F"/>
    <w:rsid w:val="16387B77"/>
    <w:rsid w:val="1685FF09"/>
    <w:rsid w:val="171C2D78"/>
    <w:rsid w:val="18344E06"/>
    <w:rsid w:val="1A7590C3"/>
    <w:rsid w:val="1B510511"/>
    <w:rsid w:val="1C4A7832"/>
    <w:rsid w:val="1CCEFB04"/>
    <w:rsid w:val="1CF179D9"/>
    <w:rsid w:val="1D3DAE78"/>
    <w:rsid w:val="1DCEF275"/>
    <w:rsid w:val="213ED8E1"/>
    <w:rsid w:val="24AD3DAD"/>
    <w:rsid w:val="25BDCEDC"/>
    <w:rsid w:val="25C21E1B"/>
    <w:rsid w:val="265D0B95"/>
    <w:rsid w:val="274E9529"/>
    <w:rsid w:val="28604A4F"/>
    <w:rsid w:val="2917702F"/>
    <w:rsid w:val="2A664F2D"/>
    <w:rsid w:val="2ABB9A52"/>
    <w:rsid w:val="2E56D8DA"/>
    <w:rsid w:val="2E8EA13E"/>
    <w:rsid w:val="30842C4B"/>
    <w:rsid w:val="30FD1B25"/>
    <w:rsid w:val="32B57B02"/>
    <w:rsid w:val="32CE8796"/>
    <w:rsid w:val="3379A1C1"/>
    <w:rsid w:val="35B991D8"/>
    <w:rsid w:val="3792A8D8"/>
    <w:rsid w:val="3A037AD4"/>
    <w:rsid w:val="3A89505D"/>
    <w:rsid w:val="3AA2E968"/>
    <w:rsid w:val="3C0A35AC"/>
    <w:rsid w:val="3C7C3B2C"/>
    <w:rsid w:val="3E2A8E64"/>
    <w:rsid w:val="3E6E7882"/>
    <w:rsid w:val="3EAC8352"/>
    <w:rsid w:val="40C21F3C"/>
    <w:rsid w:val="418D35F9"/>
    <w:rsid w:val="42CB684E"/>
    <w:rsid w:val="44643615"/>
    <w:rsid w:val="45045A0A"/>
    <w:rsid w:val="47FC263D"/>
    <w:rsid w:val="4990A20A"/>
    <w:rsid w:val="4C748509"/>
    <w:rsid w:val="50BA5D62"/>
    <w:rsid w:val="5117DDBB"/>
    <w:rsid w:val="5316E0FE"/>
    <w:rsid w:val="539EA91D"/>
    <w:rsid w:val="54EBE0D2"/>
    <w:rsid w:val="56DCADFD"/>
    <w:rsid w:val="5766EC66"/>
    <w:rsid w:val="584A1DDB"/>
    <w:rsid w:val="5897F334"/>
    <w:rsid w:val="5BD7A5F7"/>
    <w:rsid w:val="5C97D4F0"/>
    <w:rsid w:val="5E60340F"/>
    <w:rsid w:val="5E9E350F"/>
    <w:rsid w:val="608583BB"/>
    <w:rsid w:val="625A86B2"/>
    <w:rsid w:val="63BA2296"/>
    <w:rsid w:val="644B6855"/>
    <w:rsid w:val="65DCC99A"/>
    <w:rsid w:val="68C6B4AB"/>
    <w:rsid w:val="6BF33E22"/>
    <w:rsid w:val="6D96D8E3"/>
    <w:rsid w:val="6EB6D92F"/>
    <w:rsid w:val="6EF7BB5B"/>
    <w:rsid w:val="6F6BDC05"/>
    <w:rsid w:val="6F6EAA62"/>
    <w:rsid w:val="72E2E977"/>
    <w:rsid w:val="72EFBF4E"/>
    <w:rsid w:val="74400D28"/>
    <w:rsid w:val="7491A359"/>
    <w:rsid w:val="784B2023"/>
    <w:rsid w:val="7C7F2A07"/>
    <w:rsid w:val="7C851EEB"/>
    <w:rsid w:val="7C99ACB7"/>
    <w:rsid w:val="7D2AE2FB"/>
    <w:rsid w:val="7EEAB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7A3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7A3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7A3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7A3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7A3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7A3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222</Words>
  <Characters>12534</Characters>
  <Application>Microsoft Office Word</Application>
  <DocSecurity>0</DocSecurity>
  <Lines>321</Lines>
  <Paragraphs>177</Paragraphs>
  <ScaleCrop>false</ScaleCrop>
  <Company>UC Irvine</Company>
  <LinksUpToDate>false</LinksUpToDate>
  <CharactersWithSpaces>1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6-24T04:22:00Z</dcterms:created>
  <dcterms:modified xsi:type="dcterms:W3CDTF">2025-06-24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